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0A3FA9" w14:textId="77777777" w:rsidR="005033C6" w:rsidRPr="00706FCA" w:rsidRDefault="00BB60CD" w:rsidP="00706FCA">
      <w:pPr>
        <w:pStyle w:val="NoSpacing"/>
      </w:pPr>
      <w:r w:rsidRPr="00706FCA">
        <w:t xml:space="preserve">Name: </w:t>
      </w:r>
      <w:r w:rsidR="00706FCA" w:rsidRPr="00E90B05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E90B05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E90B05">
        <w:rPr>
          <w:rFonts w:cs="Arial"/>
          <w:b w:val="0"/>
          <w:color w:val="0070C0"/>
          <w:u w:val="single"/>
        </w:rPr>
      </w:r>
      <w:r w:rsidR="00706FCA" w:rsidRPr="00E90B05">
        <w:rPr>
          <w:rFonts w:cs="Arial"/>
          <w:b w:val="0"/>
          <w:color w:val="0070C0"/>
          <w:u w:val="single"/>
        </w:rPr>
        <w:fldChar w:fldCharType="separate"/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color w:val="0070C0"/>
          <w:u w:val="single"/>
        </w:rPr>
        <w:fldChar w:fldCharType="end"/>
      </w:r>
    </w:p>
    <w:p w14:paraId="31392F8F" w14:textId="77777777" w:rsidR="00BB60CD" w:rsidRPr="00706FCA" w:rsidRDefault="00BB60CD" w:rsidP="00706FCA">
      <w:pPr>
        <w:pStyle w:val="NoSpacing"/>
      </w:pPr>
      <w:r w:rsidRPr="00706FCA">
        <w:t xml:space="preserve">Date: </w:t>
      </w:r>
      <w:r w:rsidR="00706FCA" w:rsidRPr="00E90B05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E90B05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E90B05">
        <w:rPr>
          <w:rFonts w:cs="Arial"/>
          <w:b w:val="0"/>
          <w:color w:val="0070C0"/>
          <w:u w:val="single"/>
        </w:rPr>
      </w:r>
      <w:r w:rsidR="00706FCA" w:rsidRPr="00E90B05">
        <w:rPr>
          <w:rFonts w:cs="Arial"/>
          <w:b w:val="0"/>
          <w:color w:val="0070C0"/>
          <w:u w:val="single"/>
        </w:rPr>
        <w:fldChar w:fldCharType="separate"/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color w:val="0070C0"/>
          <w:u w:val="single"/>
        </w:rPr>
        <w:fldChar w:fldCharType="end"/>
      </w:r>
    </w:p>
    <w:p w14:paraId="79E24069" w14:textId="77777777" w:rsidR="005033C6" w:rsidRPr="00706FCA" w:rsidRDefault="00BB60CD" w:rsidP="00706FCA">
      <w:pPr>
        <w:pStyle w:val="NoSpacing"/>
      </w:pPr>
      <w:r w:rsidRPr="00706FCA">
        <w:t xml:space="preserve">School: </w:t>
      </w:r>
      <w:r w:rsidR="00706FCA" w:rsidRPr="00E90B05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E90B05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E90B05">
        <w:rPr>
          <w:rFonts w:cs="Arial"/>
          <w:b w:val="0"/>
          <w:color w:val="0070C0"/>
          <w:u w:val="single"/>
        </w:rPr>
      </w:r>
      <w:r w:rsidR="00706FCA" w:rsidRPr="00E90B05">
        <w:rPr>
          <w:rFonts w:cs="Arial"/>
          <w:b w:val="0"/>
          <w:color w:val="0070C0"/>
          <w:u w:val="single"/>
        </w:rPr>
        <w:fldChar w:fldCharType="separate"/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color w:val="0070C0"/>
          <w:u w:val="single"/>
        </w:rPr>
        <w:fldChar w:fldCharType="end"/>
      </w:r>
    </w:p>
    <w:p w14:paraId="77CDF693" w14:textId="77777777" w:rsidR="005033C6" w:rsidRPr="00706FCA" w:rsidRDefault="00BB60CD" w:rsidP="00706FCA">
      <w:pPr>
        <w:pStyle w:val="NoSpacing"/>
        <w:sectPr w:rsidR="005033C6" w:rsidRPr="00706FCA" w:rsidSect="00413353">
          <w:footerReference w:type="default" r:id="rId7"/>
          <w:pgSz w:w="12240" w:h="15840"/>
          <w:pgMar w:top="720" w:right="1440" w:bottom="1440" w:left="1440" w:header="720" w:footer="720" w:gutter="0"/>
          <w:cols w:num="2" w:space="720"/>
          <w:docGrid w:linePitch="360"/>
        </w:sectPr>
      </w:pPr>
      <w:r w:rsidRPr="00706FCA">
        <w:t xml:space="preserve">Facilitator: </w:t>
      </w:r>
      <w:r w:rsidR="00706FCA" w:rsidRPr="00E90B05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E90B05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E90B05">
        <w:rPr>
          <w:rFonts w:cs="Arial"/>
          <w:b w:val="0"/>
          <w:color w:val="0070C0"/>
          <w:u w:val="single"/>
        </w:rPr>
      </w:r>
      <w:r w:rsidR="00706FCA" w:rsidRPr="00E90B05">
        <w:rPr>
          <w:rFonts w:cs="Arial"/>
          <w:b w:val="0"/>
          <w:color w:val="0070C0"/>
          <w:u w:val="single"/>
        </w:rPr>
        <w:fldChar w:fldCharType="separate"/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color w:val="0070C0"/>
          <w:u w:val="single"/>
        </w:rPr>
        <w:fldChar w:fldCharType="end"/>
      </w:r>
    </w:p>
    <w:p w14:paraId="33795E1D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521C49FD" w14:textId="6C870D61" w:rsidR="00FE2C4B" w:rsidRDefault="00CD2CF7" w:rsidP="00997DD3">
      <w:pPr>
        <w:pStyle w:val="Title"/>
      </w:pPr>
      <w:r>
        <w:t>4</w:t>
      </w:r>
      <w:r w:rsidR="00997DD3">
        <w:t>.0</w:t>
      </w:r>
      <w:r>
        <w:t>7</w:t>
      </w:r>
      <w:r w:rsidR="00997DD3">
        <w:t xml:space="preserve"> </w:t>
      </w:r>
      <w:r>
        <w:t>Graphing and Approximating</w:t>
      </w:r>
      <w:r w:rsidR="008C78A6">
        <w:t xml:space="preserve"> (62 Points)</w:t>
      </w:r>
    </w:p>
    <w:p w14:paraId="224F4561" w14:textId="77777777" w:rsidR="00413353" w:rsidRDefault="00413353" w:rsidP="00413353">
      <w:pPr>
        <w:spacing w:after="0" w:line="240" w:lineRule="auto"/>
      </w:pPr>
      <w:r>
        <w:t>This task requires you to create a graph. You have several options:</w:t>
      </w:r>
    </w:p>
    <w:p w14:paraId="5625653E" w14:textId="77777777" w:rsidR="00413353" w:rsidRDefault="00413353" w:rsidP="00413353">
      <w:pPr>
        <w:pStyle w:val="ListParagraph"/>
        <w:numPr>
          <w:ilvl w:val="0"/>
          <w:numId w:val="3"/>
        </w:numPr>
      </w:pPr>
      <w:r>
        <w:t>Use the Word tools;</w:t>
      </w:r>
    </w:p>
    <w:p w14:paraId="73A9CE8B" w14:textId="77777777" w:rsidR="00413353" w:rsidRDefault="00413353" w:rsidP="00413353">
      <w:pPr>
        <w:pStyle w:val="ListParagraph"/>
        <w:numPr>
          <w:ilvl w:val="0"/>
          <w:numId w:val="3"/>
        </w:numPr>
      </w:pPr>
      <w:r>
        <w:t>Draw the graph by hand, then photograph or scan your graph; or</w:t>
      </w:r>
    </w:p>
    <w:p w14:paraId="54658E3A" w14:textId="77777777" w:rsidR="00413353" w:rsidRPr="005B7A30" w:rsidRDefault="00413353" w:rsidP="00413353">
      <w:pPr>
        <w:pStyle w:val="ListParagraph"/>
        <w:numPr>
          <w:ilvl w:val="0"/>
          <w:numId w:val="3"/>
        </w:numPr>
      </w:pPr>
      <w:r>
        <w:t>Use the GeoGebra linked on the Task page of the lesson to create the graph; then, insert a screenshot of the graph into this task.</w:t>
      </w:r>
    </w:p>
    <w:p w14:paraId="570E17EB" w14:textId="77777777" w:rsidR="00CD2CF7" w:rsidRDefault="00CD2CF7" w:rsidP="00CD2CF7">
      <w:r w:rsidRPr="00FE62BE">
        <w:rPr>
          <w:b/>
        </w:rPr>
        <w:t>Complete all parts of each problem below. Do not just complete the graphs</w:t>
      </w:r>
      <w:r>
        <w:t xml:space="preserve">. </w:t>
      </w:r>
    </w:p>
    <w:p w14:paraId="52B86BD6" w14:textId="77777777" w:rsidR="00CD2CF7" w:rsidRDefault="00CD2CF7" w:rsidP="00FC786B">
      <w:pPr>
        <w:pStyle w:val="ListParagraph"/>
        <w:numPr>
          <w:ilvl w:val="0"/>
          <w:numId w:val="5"/>
        </w:numPr>
      </w:pPr>
      <w:r>
        <w:t>Suppose the factors of a polynomial are</w:t>
      </w:r>
      <w:r w:rsidR="00447BF5">
        <w:t xml:space="preserve"> (</w:t>
      </w:r>
      <w:r w:rsidR="00447BF5" w:rsidRPr="00FC786B">
        <w:rPr>
          <w:i/>
        </w:rPr>
        <w:t xml:space="preserve">x </w:t>
      </w:r>
      <w:r w:rsidR="00447BF5">
        <w:t xml:space="preserve">– </w:t>
      </w:r>
      <w:proofErr w:type="gramStart"/>
      <w:r w:rsidR="00447BF5">
        <w:t>1)(</w:t>
      </w:r>
      <w:proofErr w:type="gramEnd"/>
      <w:r w:rsidR="00447BF5" w:rsidRPr="00FC786B">
        <w:rPr>
          <w:i/>
        </w:rPr>
        <w:t xml:space="preserve">x </w:t>
      </w:r>
      <w:r w:rsidR="00447BF5">
        <w:t>+ 2)²(</w:t>
      </w:r>
      <w:r w:rsidR="00447BF5" w:rsidRPr="00FC786B">
        <w:rPr>
          <w:i/>
        </w:rPr>
        <w:t xml:space="preserve">x </w:t>
      </w:r>
      <w:r w:rsidR="00447BF5">
        <w:t xml:space="preserve">– 4). </w:t>
      </w:r>
      <w:r>
        <w:t xml:space="preserve"> Sketch a rough graph of the polynomial.</w:t>
      </w:r>
    </w:p>
    <w:p w14:paraId="080DC5F0" w14:textId="77777777" w:rsidR="00CD2CF7" w:rsidRDefault="00CD2CF7" w:rsidP="00CD2CF7">
      <w:r w:rsidRPr="008C78A6">
        <w:rPr>
          <w:b/>
          <w:bCs/>
          <w:iCs/>
        </w:rPr>
        <w:t>Step 1:</w:t>
      </w:r>
      <w:r>
        <w:t xml:space="preserve"> Find the x intercepts. Set each factor equal to zero and solve</w:t>
      </w:r>
    </w:p>
    <w:p w14:paraId="136F4FD2" w14:textId="77777777" w:rsidR="00CD2CF7" w:rsidRDefault="00CD2CF7" w:rsidP="00CD2CF7">
      <w:r w:rsidRPr="00447BF5">
        <w:rPr>
          <w:i/>
        </w:rPr>
        <w:t>x</w:t>
      </w:r>
      <w:r>
        <w:t>=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instrText xml:space="preserve"> FORMTEXT </w:instrTex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separate"/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end"/>
      </w:r>
      <w:r>
        <w:t xml:space="preserve">, </w:t>
      </w:r>
      <w:r w:rsidRPr="00447BF5">
        <w:rPr>
          <w:i/>
        </w:rPr>
        <w:t>x</w:t>
      </w:r>
      <w:r>
        <w:t>=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instrText xml:space="preserve"> FORMTEXT </w:instrTex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separate"/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end"/>
      </w:r>
      <w:r>
        <w:t xml:space="preserve">, </w:t>
      </w:r>
      <w:r w:rsidRPr="00447BF5">
        <w:rPr>
          <w:i/>
        </w:rPr>
        <w:t>x</w:t>
      </w:r>
      <w:r>
        <w:t>=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instrText xml:space="preserve"> FORMTEXT </w:instrTex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separate"/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end"/>
      </w:r>
    </w:p>
    <w:p w14:paraId="3055F7A4" w14:textId="747174DD" w:rsidR="00CD2CF7" w:rsidRDefault="00CD2CF7" w:rsidP="00CD2CF7">
      <w:r w:rsidRPr="008C78A6">
        <w:rPr>
          <w:b/>
          <w:bCs/>
          <w:iCs/>
        </w:rPr>
        <w:t>Step 2:</w:t>
      </w:r>
      <w:r>
        <w:t xml:space="preserve"> Mark each x-intercept on the x-axis of a coordinate plane. Do not number the y-axis. </w:t>
      </w:r>
      <w:r w:rsidR="0061118E">
        <w:t>Draw</w:t>
      </w:r>
      <w:r>
        <w:t xml:space="preserve"> the points</w:t>
      </w:r>
      <w:r w:rsidR="008247BC">
        <w:t xml:space="preserve"> using the Shapes tool</w:t>
      </w:r>
      <w:r>
        <w:t xml:space="preserve"> below to mark the x intercepts. </w:t>
      </w:r>
    </w:p>
    <w:p w14:paraId="6D0A2BF0" w14:textId="77777777" w:rsidR="00CD2CF7" w:rsidRDefault="00CD2CF7" w:rsidP="00CD2CF7"/>
    <w:p w14:paraId="3A447C77" w14:textId="77777777" w:rsidR="00CD2CF7" w:rsidRDefault="00CD2CF7" w:rsidP="00CD2CF7">
      <w:r>
        <w:rPr>
          <w:noProof/>
          <w:lang w:eastAsia="zh-CN"/>
        </w:rPr>
        <w:drawing>
          <wp:inline distT="0" distB="0" distL="0" distR="0" wp14:anchorId="150666B0" wp14:editId="10A64A44">
            <wp:extent cx="4714504" cy="3756870"/>
            <wp:effectExtent l="0" t="0" r="0" b="0"/>
            <wp:docPr id="6" name="Picture 6" descr="Empty graph with x and y axis. Graph size displayed from 6 to -6 on the x axi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0800" cy="37618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67B8D2" w14:textId="77777777" w:rsidR="00CD2CF7" w:rsidRDefault="00CD2CF7" w:rsidP="00CD2CF7"/>
    <w:p w14:paraId="562A3717" w14:textId="77777777" w:rsidR="00CD2CF7" w:rsidRDefault="00CD2CF7" w:rsidP="00CD2CF7">
      <w:r w:rsidRPr="008C78A6">
        <w:rPr>
          <w:b/>
          <w:bCs/>
          <w:iCs/>
        </w:rPr>
        <w:lastRenderedPageBreak/>
        <w:t>Step 3:</w:t>
      </w:r>
      <w:r>
        <w:t xml:space="preserve"> </w:t>
      </w:r>
      <w:r w:rsidRPr="009A4864">
        <w:t>Find the relative maximum and/or the relative minimum between each x intercept.</w:t>
      </w:r>
    </w:p>
    <w:p w14:paraId="2C904F4A" w14:textId="77777777" w:rsidR="00CD2CF7" w:rsidRPr="008C78A6" w:rsidRDefault="00CD2CF7" w:rsidP="008C78A6">
      <w:pPr>
        <w:pStyle w:val="ListParagraph"/>
        <w:numPr>
          <w:ilvl w:val="0"/>
          <w:numId w:val="8"/>
        </w:numPr>
        <w:rPr>
          <w:rFonts w:ascii="Calibri" w:eastAsia="Times New Roman" w:hAnsi="Calibri" w:cs="Calibri"/>
          <w:b/>
          <w:color w:val="0070C0"/>
          <w:sz w:val="22"/>
          <w:u w:val="single"/>
        </w:rPr>
      </w:pPr>
      <w:r>
        <w:t xml:space="preserve">Halfway between the first two points: </w:t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instrText xml:space="preserve"> FORMTEXT </w:instrTex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separate"/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end"/>
      </w:r>
    </w:p>
    <w:p w14:paraId="373E8CDF" w14:textId="77777777" w:rsidR="00CD2CF7" w:rsidRDefault="00CD2CF7" w:rsidP="008C78A6">
      <w:pPr>
        <w:pStyle w:val="ListParagraph"/>
        <w:numPr>
          <w:ilvl w:val="0"/>
          <w:numId w:val="8"/>
        </w:numPr>
      </w:pPr>
      <w:r>
        <w:t xml:space="preserve">Evaluate the polynomial at this point: </w:t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instrText xml:space="preserve"> FORMTEXT </w:instrTex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separate"/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end"/>
      </w:r>
      <w:r>
        <w:t>.</w:t>
      </w:r>
    </w:p>
    <w:p w14:paraId="75AF0952" w14:textId="77777777" w:rsidR="00CD2CF7" w:rsidRPr="008C78A6" w:rsidRDefault="00CD2CF7" w:rsidP="008C78A6">
      <w:pPr>
        <w:pStyle w:val="ListParagraph"/>
        <w:numPr>
          <w:ilvl w:val="0"/>
          <w:numId w:val="8"/>
        </w:numPr>
        <w:rPr>
          <w:rFonts w:ascii="Calibri" w:eastAsia="Times New Roman" w:hAnsi="Calibri" w:cs="Calibri"/>
          <w:b/>
          <w:color w:val="0070C0"/>
          <w:sz w:val="22"/>
          <w:u w:val="single"/>
        </w:rPr>
      </w:pPr>
      <w:r>
        <w:t xml:space="preserve">Halfway between the second two points: </w:t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instrText xml:space="preserve"> FORMTEXT </w:instrTex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separate"/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end"/>
      </w:r>
    </w:p>
    <w:p w14:paraId="57058579" w14:textId="77777777" w:rsidR="00CD2CF7" w:rsidRDefault="00CD2CF7" w:rsidP="008C78A6">
      <w:pPr>
        <w:pStyle w:val="ListParagraph"/>
        <w:numPr>
          <w:ilvl w:val="0"/>
          <w:numId w:val="8"/>
        </w:numPr>
      </w:pPr>
      <w:r>
        <w:t xml:space="preserve">Evaluate the polynomial at this point: </w:t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instrText xml:space="preserve"> FORMTEXT </w:instrTex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separate"/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end"/>
      </w:r>
      <w:r>
        <w:t>.</w:t>
      </w:r>
    </w:p>
    <w:p w14:paraId="09DE6860" w14:textId="77777777" w:rsidR="00CD2CF7" w:rsidRPr="009A4864" w:rsidRDefault="00CD2CF7" w:rsidP="00CD2CF7"/>
    <w:p w14:paraId="3456D031" w14:textId="3F074D1F" w:rsidR="00CD2CF7" w:rsidRDefault="00CD2CF7" w:rsidP="00CD2CF7">
      <w:r w:rsidRPr="008C78A6">
        <w:rPr>
          <w:b/>
          <w:bCs/>
          <w:iCs/>
        </w:rPr>
        <w:t>Step 4:</w:t>
      </w:r>
      <w:r>
        <w:t xml:space="preserve"> Sketch a rough graph. Use the </w:t>
      </w:r>
      <w:r w:rsidR="008247BC">
        <w:t>Shapes tool</w:t>
      </w:r>
      <w:r>
        <w:t xml:space="preserve"> to </w:t>
      </w:r>
      <w:r w:rsidR="008247BC">
        <w:t xml:space="preserve">draw the </w:t>
      </w:r>
      <w:r>
        <w:t xml:space="preserve">approximate curve. </w:t>
      </w:r>
      <w:r w:rsidR="0061118E">
        <w:t>Draw</w:t>
      </w:r>
      <w:r>
        <w:t xml:space="preserve"> the points as needed </w:t>
      </w:r>
      <w:r w:rsidR="008247BC">
        <w:t xml:space="preserve">using the Shapes tool </w:t>
      </w:r>
      <w:r>
        <w:t xml:space="preserve">and label them. Label the scale of the y axis. </w:t>
      </w:r>
    </w:p>
    <w:p w14:paraId="017DACD0" w14:textId="24C5B7D2" w:rsidR="00CD2CF7" w:rsidRDefault="00CD2CF7" w:rsidP="00CD2CF7"/>
    <w:p w14:paraId="4D5B6634" w14:textId="77777777" w:rsidR="00CD2CF7" w:rsidRDefault="00CD2CF7" w:rsidP="00CD2CF7"/>
    <w:p w14:paraId="466CAD09" w14:textId="503ABEC6" w:rsidR="00CD2CF7" w:rsidRDefault="00CD2CF7" w:rsidP="00CD2CF7">
      <w:r>
        <w:rPr>
          <w:noProof/>
          <w:lang w:eastAsia="zh-CN"/>
        </w:rPr>
        <mc:AlternateContent>
          <mc:Choice Requires="wps">
            <w:drawing>
              <wp:anchor distT="0" distB="0" distL="114299" distR="114299" simplePos="0" relativeHeight="251671552" behindDoc="0" locked="0" layoutInCell="1" allowOverlap="1" wp14:anchorId="747997AB" wp14:editId="68AB2DBC">
                <wp:simplePos x="0" y="0"/>
                <wp:positionH relativeFrom="column">
                  <wp:posOffset>6669404</wp:posOffset>
                </wp:positionH>
                <wp:positionV relativeFrom="paragraph">
                  <wp:posOffset>1082040</wp:posOffset>
                </wp:positionV>
                <wp:extent cx="0" cy="1121410"/>
                <wp:effectExtent l="57150" t="19050" r="76200" b="78740"/>
                <wp:wrapNone/>
                <wp:docPr id="372" name="Straight Connector 372" descr="straight 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112141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DB3EF3F" id="Straight Connector 372" o:spid="_x0000_s1026" alt="straight line" style="position:absolute;z-index:251671552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525.15pt,85.2pt" to="525.15pt,17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" strokecolor="red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 w:rsidR="00FC786B"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7CE051E4" wp14:editId="0A067039">
                <wp:simplePos x="0" y="0"/>
                <wp:positionH relativeFrom="column">
                  <wp:posOffset>548005</wp:posOffset>
                </wp:positionH>
                <wp:positionV relativeFrom="paragraph">
                  <wp:posOffset>170815</wp:posOffset>
                </wp:positionV>
                <wp:extent cx="2200011" cy="4418281"/>
                <wp:effectExtent l="0" t="0" r="0" b="1905"/>
                <wp:wrapNone/>
                <wp:docPr id="382" name="Group 382" descr="y equal on y axis. There are total 6 y=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200011" cy="4418281"/>
                          <a:chOff x="0" y="0"/>
                          <a:chExt cx="2200107" cy="4424807"/>
                        </a:xfrm>
                      </wpg:grpSpPr>
                      <wps:wsp>
                        <wps:cNvPr id="38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8627" y="1595887"/>
                            <a:ext cx="2191480" cy="3790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0D3BB2E" w14:textId="77777777" w:rsidR="00FC786B" w:rsidRDefault="00FC786B" w:rsidP="00CD2CF7">
                              <w:pPr>
                                <w:jc w:val="right"/>
                              </w:pPr>
                              <w:r>
                                <w:t>y=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38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8626" y="793630"/>
                            <a:ext cx="2190845" cy="3790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C8F633B" w14:textId="77777777" w:rsidR="00FC786B" w:rsidRDefault="00FC786B" w:rsidP="00CD2CF7">
                              <w:pPr>
                                <w:jc w:val="right"/>
                              </w:pPr>
                              <w:r>
                                <w:t>y=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38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8626" y="0"/>
                            <a:ext cx="2190845" cy="3790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EB6C4F0" w14:textId="77777777" w:rsidR="00FC786B" w:rsidRDefault="00FC786B" w:rsidP="00CD2CF7">
                              <w:pPr>
                                <w:jc w:val="right"/>
                              </w:pPr>
                              <w:r>
                                <w:t>y=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38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8626" y="4045789"/>
                            <a:ext cx="2190845" cy="3790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5C9AF45" w14:textId="77777777" w:rsidR="00FC786B" w:rsidRDefault="00FC786B" w:rsidP="00CD2CF7">
                              <w:pPr>
                                <w:jc w:val="right"/>
                              </w:pPr>
                              <w:r>
                                <w:t>y=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38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3251727"/>
                            <a:ext cx="2190845" cy="3790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8E72ED2" w14:textId="77777777" w:rsidR="00FC786B" w:rsidRDefault="00FC786B" w:rsidP="00CD2CF7">
                              <w:pPr>
                                <w:jc w:val="right"/>
                              </w:pPr>
                              <w:r>
                                <w:t>y=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38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2458202"/>
                            <a:ext cx="2190845" cy="3790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A944E61" w14:textId="77777777" w:rsidR="00FC786B" w:rsidRDefault="00FC786B" w:rsidP="00CD2CF7">
                              <w:pPr>
                                <w:jc w:val="right"/>
                              </w:pPr>
                              <w:r>
                                <w:t>y=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E051E4" id="Group 382" o:spid="_x0000_s1026" alt="y equal on y axis. There are total 6 y=" style="position:absolute;margin-left:43.15pt;margin-top:13.45pt;width:173.25pt;height:347.9pt;z-index:251658240" coordsize="22001,442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86;top:15958;width:21915;height:37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" filled="f" stroked="f">
                  <v:textbox style="mso-fit-shape-to-text:t">
                    <w:txbxContent>
                      <w:p w14:paraId="50D3BB2E" w14:textId="77777777" w:rsidR="00FC786B" w:rsidRDefault="00FC786B" w:rsidP="00CD2CF7">
                        <w:pPr>
                          <w:jc w:val="right"/>
                        </w:pPr>
                        <w:r>
                          <w:t>y=</w:t>
                        </w:r>
                      </w:p>
                    </w:txbxContent>
                  </v:textbox>
                </v:shape>
                <v:shape id="Text Box 2" o:spid="_x0000_s1028" type="#_x0000_t202" style="position:absolute;left:86;top:7936;width:21908;height:37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" filled="f" stroked="f">
                  <v:textbox style="mso-fit-shape-to-text:t">
                    <w:txbxContent>
                      <w:p w14:paraId="2C8F633B" w14:textId="77777777" w:rsidR="00FC786B" w:rsidRDefault="00FC786B" w:rsidP="00CD2CF7">
                        <w:pPr>
                          <w:jc w:val="right"/>
                        </w:pPr>
                        <w:r>
                          <w:t>y=</w:t>
                        </w:r>
                      </w:p>
                    </w:txbxContent>
                  </v:textbox>
                </v:shape>
                <v:shape id="Text Box 2" o:spid="_x0000_s1029" type="#_x0000_t202" style="position:absolute;left:86;width:21908;height:37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" filled="f" stroked="f">
                  <v:textbox style="mso-fit-shape-to-text:t">
                    <w:txbxContent>
                      <w:p w14:paraId="5EB6C4F0" w14:textId="77777777" w:rsidR="00FC786B" w:rsidRDefault="00FC786B" w:rsidP="00CD2CF7">
                        <w:pPr>
                          <w:jc w:val="right"/>
                        </w:pPr>
                        <w:r>
                          <w:t>y=</w:t>
                        </w:r>
                      </w:p>
                    </w:txbxContent>
                  </v:textbox>
                </v:shape>
                <v:shape id="Text Box 2" o:spid="_x0000_s1030" type="#_x0000_t202" style="position:absolute;left:86;top:40457;width:21908;height:37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" filled="f" stroked="f">
                  <v:textbox style="mso-fit-shape-to-text:t">
                    <w:txbxContent>
                      <w:p w14:paraId="45C9AF45" w14:textId="77777777" w:rsidR="00FC786B" w:rsidRDefault="00FC786B" w:rsidP="00CD2CF7">
                        <w:pPr>
                          <w:jc w:val="right"/>
                        </w:pPr>
                        <w:r>
                          <w:t>y=</w:t>
                        </w:r>
                      </w:p>
                    </w:txbxContent>
                  </v:textbox>
                </v:shape>
                <v:shape id="Text Box 2" o:spid="_x0000_s1031" type="#_x0000_t202" style="position:absolute;top:32517;width:21908;height:37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" filled="f" stroked="f">
                  <v:textbox style="mso-fit-shape-to-text:t">
                    <w:txbxContent>
                      <w:p w14:paraId="28E72ED2" w14:textId="77777777" w:rsidR="00FC786B" w:rsidRDefault="00FC786B" w:rsidP="00CD2CF7">
                        <w:pPr>
                          <w:jc w:val="right"/>
                        </w:pPr>
                        <w:r>
                          <w:t>y=</w:t>
                        </w:r>
                      </w:p>
                    </w:txbxContent>
                  </v:textbox>
                </v:shape>
                <v:shape id="Text Box 2" o:spid="_x0000_s1032" type="#_x0000_t202" style="position:absolute;top:24582;width:21908;height:37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" filled="f" stroked="f">
                  <v:textbox style="mso-fit-shape-to-text:t">
                    <w:txbxContent>
                      <w:p w14:paraId="2A944E61" w14:textId="77777777" w:rsidR="00FC786B" w:rsidRDefault="00FC786B" w:rsidP="00CD2CF7">
                        <w:pPr>
                          <w:jc w:val="right"/>
                        </w:pPr>
                        <w:r>
                          <w:t>y=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lang w:eastAsia="zh-CN"/>
        </w:rPr>
        <w:drawing>
          <wp:inline distT="0" distB="0" distL="0" distR="0" wp14:anchorId="1242DF72" wp14:editId="340BF5E7">
            <wp:extent cx="5486400" cy="4371975"/>
            <wp:effectExtent l="0" t="0" r="0" b="9525"/>
            <wp:docPr id="5" name="Picture 5" descr="Empty graph with x and y axis. Graph size displayed from 6 to -6 on the x axi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37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3716E6" w14:textId="77777777" w:rsidR="00CD2CF7" w:rsidRDefault="00CD2CF7" w:rsidP="00CD2CF7">
      <w:r>
        <w:br w:type="page"/>
      </w:r>
      <w:bookmarkStart w:id="2" w:name="_GoBack"/>
      <w:bookmarkEnd w:id="2"/>
    </w:p>
    <w:p w14:paraId="26764D39" w14:textId="77777777" w:rsidR="00447BF5" w:rsidRDefault="00CD2CF7" w:rsidP="00FC786B">
      <w:pPr>
        <w:pStyle w:val="ListParagraph"/>
        <w:numPr>
          <w:ilvl w:val="0"/>
          <w:numId w:val="5"/>
        </w:numPr>
      </w:pPr>
      <w:r>
        <w:lastRenderedPageBreak/>
        <w:t>Sketch a rough graph of the polynomial</w:t>
      </w:r>
      <w:r w:rsidR="00447BF5">
        <w:t xml:space="preserve"> </w:t>
      </w:r>
      <w:r w:rsidR="00447BF5" w:rsidRPr="00FC786B">
        <w:rPr>
          <w:i/>
        </w:rPr>
        <w:t>P</w:t>
      </w:r>
      <w:r w:rsidR="00447BF5">
        <w:t>(</w:t>
      </w:r>
      <w:r w:rsidR="00447BF5" w:rsidRPr="00FC786B">
        <w:rPr>
          <w:i/>
        </w:rPr>
        <w:t>x</w:t>
      </w:r>
      <w:r w:rsidR="00447BF5">
        <w:t>) = 2</w:t>
      </w:r>
      <w:r w:rsidR="00447BF5" w:rsidRPr="00FC786B">
        <w:rPr>
          <w:i/>
        </w:rPr>
        <w:t>x</w:t>
      </w:r>
      <w:r w:rsidR="00447BF5">
        <w:t>³ + 7</w:t>
      </w:r>
      <w:r w:rsidR="00447BF5" w:rsidRPr="00FC786B">
        <w:rPr>
          <w:i/>
        </w:rPr>
        <w:t>x</w:t>
      </w:r>
      <w:r w:rsidR="00447BF5">
        <w:t xml:space="preserve">² - 9    </w:t>
      </w:r>
    </w:p>
    <w:p w14:paraId="237D4B1E" w14:textId="77777777" w:rsidR="00CD2CF7" w:rsidRDefault="00CD2CF7" w:rsidP="00CD2CF7">
      <w:r w:rsidRPr="008C78A6">
        <w:rPr>
          <w:b/>
          <w:bCs/>
          <w:iCs/>
        </w:rPr>
        <w:t>Step 1:</w:t>
      </w:r>
      <w:r>
        <w:t xml:space="preserve"> Write </w:t>
      </w:r>
      <w:proofErr w:type="gramStart"/>
      <w:r>
        <w:t>all of</w:t>
      </w:r>
      <w:proofErr w:type="gramEnd"/>
      <w:r>
        <w:t xml:space="preserve"> the factors of the first and last term</w:t>
      </w:r>
    </w:p>
    <w:p w14:paraId="18B77559" w14:textId="77777777" w:rsidR="00CD2CF7" w:rsidRDefault="00CD2CF7" w:rsidP="00CD2CF7">
      <w:r>
        <w:t>Factors of 2: ±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instrText xml:space="preserve"> FORMTEXT </w:instrTex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separate"/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end"/>
      </w:r>
      <w:r>
        <w:t>, ±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instrText xml:space="preserve"> FORMTEXT </w:instrTex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separate"/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end"/>
      </w:r>
    </w:p>
    <w:p w14:paraId="511D9AB1" w14:textId="77777777" w:rsidR="00CD2CF7" w:rsidRDefault="00CD2CF7" w:rsidP="00CD2CF7">
      <w:r>
        <w:t>Factors of -9: ±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instrText xml:space="preserve"> FORMTEXT </w:instrTex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separate"/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end"/>
      </w:r>
      <w:r>
        <w:t>, ±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instrText xml:space="preserve"> FORMTEXT </w:instrTex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separate"/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end"/>
      </w:r>
      <w:r>
        <w:t>, ±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instrText xml:space="preserve"> FORMTEXT </w:instrTex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separate"/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end"/>
      </w:r>
    </w:p>
    <w:p w14:paraId="77C45D73" w14:textId="77777777" w:rsidR="00447BF5" w:rsidRDefault="00447BF5" w:rsidP="00CD2CF7">
      <w:pPr>
        <w:rPr>
          <w:i/>
        </w:rPr>
      </w:pPr>
    </w:p>
    <w:p w14:paraId="43420D39" w14:textId="77777777" w:rsidR="00CD2CF7" w:rsidRDefault="00CD2CF7" w:rsidP="00CD2CF7">
      <w:r w:rsidRPr="008C78A6">
        <w:rPr>
          <w:b/>
          <w:bCs/>
          <w:iCs/>
        </w:rPr>
        <w:t>Step 2:</w:t>
      </w:r>
      <w:r>
        <w:t xml:space="preserve"> Write </w:t>
      </w:r>
      <w:proofErr w:type="gramStart"/>
      <w:r>
        <w:t>all of</w:t>
      </w:r>
      <w:proofErr w:type="gramEnd"/>
      <w:r>
        <w:t xml:space="preserve"> the possible rational roots by making fractions where the numerator is a factor of the last term from the polynomial and the denominator is a factor of the first term of the polynomial.</w:t>
      </w:r>
    </w:p>
    <w:p w14:paraId="580214B4" w14:textId="77777777" w:rsidR="00CD2CF7" w:rsidRDefault="00CD2CF7" w:rsidP="00CD2CF7">
      <m:oMath>
        <m:r>
          <w:rPr>
            <w:rFonts w:ascii="Cambria Math" w:hAnsi="Cambria Math"/>
          </w:rPr>
          <m:t>±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p</m:t>
            </m:r>
          </m:num>
          <m:den>
            <m:r>
              <w:rPr>
                <w:rFonts w:ascii="Cambria Math" w:hAnsi="Cambria Math"/>
              </w:rPr>
              <m:t>q</m:t>
            </m:r>
          </m:den>
        </m:f>
        <m:r>
          <w:rPr>
            <w:rFonts w:ascii="Cambria Math" w:hAnsi="Cambria Math"/>
          </w:rPr>
          <m:t>=</m:t>
        </m:r>
      </m:oMath>
      <w:r>
        <w:t>±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instrText xml:space="preserve"> FORMTEXT </w:instrTex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separate"/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end"/>
      </w:r>
      <w:r>
        <w:t>, ±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instrText xml:space="preserve"> FORMTEXT </w:instrTex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separate"/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end"/>
      </w:r>
      <w:r>
        <w:t>, ±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instrText xml:space="preserve"> FORMTEXT </w:instrTex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separate"/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end"/>
      </w:r>
      <w:r w:rsidRPr="00382954">
        <w:rPr>
          <w:rFonts w:ascii="Calibri" w:eastAsia="Times New Roman" w:hAnsi="Calibri" w:cs="Calibri"/>
          <w:sz w:val="22"/>
        </w:rPr>
        <w:t xml:space="preserve">, </w:t>
      </w:r>
      <w:r>
        <w:t>±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instrText xml:space="preserve"> FORMTEXT </w:instrTex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separate"/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end"/>
      </w:r>
      <w:r>
        <w:t>, ±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instrText xml:space="preserve"> FORMTEXT </w:instrTex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separate"/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end"/>
      </w:r>
      <w:r>
        <w:t>, ±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instrText xml:space="preserve"> FORMTEXT </w:instrTex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separate"/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end"/>
      </w:r>
    </w:p>
    <w:p w14:paraId="62E124CA" w14:textId="77777777" w:rsidR="00447BF5" w:rsidRDefault="00447BF5" w:rsidP="00CD2CF7">
      <w:pPr>
        <w:rPr>
          <w:i/>
        </w:rPr>
      </w:pPr>
    </w:p>
    <w:p w14:paraId="724D4CB2" w14:textId="77777777" w:rsidR="00CD2CF7" w:rsidRDefault="00CD2CF7" w:rsidP="00CD2CF7">
      <w:r w:rsidRPr="008C78A6">
        <w:rPr>
          <w:b/>
          <w:bCs/>
          <w:iCs/>
        </w:rPr>
        <w:t>Step 3:</w:t>
      </w:r>
      <w:r>
        <w:t xml:space="preserve"> List </w:t>
      </w:r>
      <m:oMath>
        <m:r>
          <w:rPr>
            <w:rFonts w:ascii="Cambria Math" w:hAnsi="Cambria Math"/>
          </w:rPr>
          <m:t>P(±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p</m:t>
            </m:r>
          </m:num>
          <m:den>
            <m:r>
              <w:rPr>
                <w:rFonts w:ascii="Cambria Math" w:hAnsi="Cambria Math"/>
              </w:rPr>
              <m:t>q</m:t>
            </m:r>
          </m:den>
        </m:f>
        <m:r>
          <w:rPr>
            <w:rFonts w:ascii="Cambria Math" w:hAnsi="Cambria Math"/>
          </w:rPr>
          <m:t>)</m:t>
        </m:r>
      </m:oMath>
      <w:r>
        <w:t xml:space="preserve"> in order from smallest to largest.</w:t>
      </w:r>
    </w:p>
    <w:p w14:paraId="1A843769" w14:textId="77777777" w:rsidR="00CD2CF7" w:rsidRDefault="00CD2CF7" w:rsidP="00CD2CF7">
      <w:pPr>
        <w:sectPr w:rsidR="00CD2CF7" w:rsidSect="00FC786B">
          <w:type w:val="continuous"/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</w:p>
    <w:p w14:paraId="5D4E7C9A" w14:textId="77777777" w:rsidR="00CD2CF7" w:rsidRPr="00382954" w:rsidRDefault="00CD2CF7" w:rsidP="00CD2CF7">
      <w:proofErr w:type="gramStart"/>
      <w:r w:rsidRPr="00382954">
        <w:t>P(</w:t>
      </w:r>
      <w:proofErr w:type="gramEnd"/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instrText xml:space="preserve"> FORMTEXT </w:instrTex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separate"/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end"/>
      </w:r>
      <w:r w:rsidRPr="00382954">
        <w:rPr>
          <w:rFonts w:ascii="Calibri" w:eastAsia="Times New Roman" w:hAnsi="Calibri" w:cs="Calibri"/>
          <w:sz w:val="22"/>
        </w:rPr>
        <w:t>)</w:t>
      </w:r>
    </w:p>
    <w:p w14:paraId="270F0866" w14:textId="77777777" w:rsidR="00CD2CF7" w:rsidRPr="00382954" w:rsidRDefault="00CD2CF7" w:rsidP="00CD2CF7">
      <w:proofErr w:type="gramStart"/>
      <w:r w:rsidRPr="00382954">
        <w:t>P(</w:t>
      </w:r>
      <w:proofErr w:type="gramEnd"/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instrText xml:space="preserve"> FORMTEXT </w:instrTex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separate"/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end"/>
      </w:r>
      <w:r w:rsidRPr="00382954">
        <w:rPr>
          <w:rFonts w:ascii="Calibri" w:eastAsia="Times New Roman" w:hAnsi="Calibri" w:cs="Calibri"/>
          <w:sz w:val="22"/>
        </w:rPr>
        <w:t>)</w:t>
      </w:r>
    </w:p>
    <w:p w14:paraId="06C1EC7A" w14:textId="77777777" w:rsidR="00CD2CF7" w:rsidRPr="00382954" w:rsidRDefault="00CD2CF7" w:rsidP="00CD2CF7">
      <w:proofErr w:type="gramStart"/>
      <w:r w:rsidRPr="00382954">
        <w:t>P(</w:t>
      </w:r>
      <w:proofErr w:type="gramEnd"/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instrText xml:space="preserve"> FORMTEXT </w:instrTex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separate"/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end"/>
      </w:r>
      <w:r w:rsidRPr="00382954">
        <w:rPr>
          <w:rFonts w:ascii="Calibri" w:eastAsia="Times New Roman" w:hAnsi="Calibri" w:cs="Calibri"/>
          <w:sz w:val="22"/>
        </w:rPr>
        <w:t>)</w:t>
      </w:r>
    </w:p>
    <w:p w14:paraId="5899B95E" w14:textId="77777777" w:rsidR="00CD2CF7" w:rsidRPr="00382954" w:rsidRDefault="00CD2CF7" w:rsidP="00CD2CF7">
      <w:proofErr w:type="gramStart"/>
      <w:r w:rsidRPr="00382954">
        <w:t>P(</w:t>
      </w:r>
      <w:proofErr w:type="gramEnd"/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instrText xml:space="preserve"> FORMTEXT </w:instrTex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separate"/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end"/>
      </w:r>
      <w:r w:rsidRPr="00382954">
        <w:rPr>
          <w:rFonts w:ascii="Calibri" w:eastAsia="Times New Roman" w:hAnsi="Calibri" w:cs="Calibri"/>
          <w:sz w:val="22"/>
        </w:rPr>
        <w:t>)</w:t>
      </w:r>
    </w:p>
    <w:p w14:paraId="1C693C11" w14:textId="77777777" w:rsidR="00CD2CF7" w:rsidRPr="00382954" w:rsidRDefault="00CD2CF7" w:rsidP="00CD2CF7">
      <w:proofErr w:type="gramStart"/>
      <w:r w:rsidRPr="00382954">
        <w:t>P(</w:t>
      </w:r>
      <w:proofErr w:type="gramEnd"/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instrText xml:space="preserve"> FORMTEXT </w:instrTex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separate"/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end"/>
      </w:r>
      <w:r w:rsidRPr="00382954">
        <w:rPr>
          <w:rFonts w:ascii="Calibri" w:eastAsia="Times New Roman" w:hAnsi="Calibri" w:cs="Calibri"/>
          <w:sz w:val="22"/>
        </w:rPr>
        <w:t>)</w:t>
      </w:r>
    </w:p>
    <w:p w14:paraId="0C3227C1" w14:textId="77777777" w:rsidR="00CD2CF7" w:rsidRPr="00382954" w:rsidRDefault="00CD2CF7" w:rsidP="00CD2CF7">
      <w:proofErr w:type="gramStart"/>
      <w:r w:rsidRPr="00382954">
        <w:t>P(</w:t>
      </w:r>
      <w:proofErr w:type="gramEnd"/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instrText xml:space="preserve"> FORMTEXT </w:instrTex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separate"/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end"/>
      </w:r>
      <w:r w:rsidRPr="00382954">
        <w:rPr>
          <w:rFonts w:ascii="Calibri" w:eastAsia="Times New Roman" w:hAnsi="Calibri" w:cs="Calibri"/>
          <w:sz w:val="22"/>
        </w:rPr>
        <w:t>)</w:t>
      </w:r>
    </w:p>
    <w:p w14:paraId="7B2BC6D7" w14:textId="77777777" w:rsidR="00CD2CF7" w:rsidRPr="00382954" w:rsidRDefault="00CD2CF7" w:rsidP="00CD2CF7">
      <w:proofErr w:type="gramStart"/>
      <w:r w:rsidRPr="00382954">
        <w:t>P(</w:t>
      </w:r>
      <w:proofErr w:type="gramEnd"/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instrText xml:space="preserve"> FORMTEXT </w:instrTex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separate"/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end"/>
      </w:r>
      <w:r w:rsidRPr="00382954">
        <w:rPr>
          <w:rFonts w:ascii="Calibri" w:eastAsia="Times New Roman" w:hAnsi="Calibri" w:cs="Calibri"/>
          <w:sz w:val="22"/>
        </w:rPr>
        <w:t>)</w:t>
      </w:r>
    </w:p>
    <w:p w14:paraId="59781AFE" w14:textId="77777777" w:rsidR="00CD2CF7" w:rsidRPr="00382954" w:rsidRDefault="00CD2CF7" w:rsidP="00CD2CF7">
      <w:proofErr w:type="gramStart"/>
      <w:r w:rsidRPr="00382954">
        <w:t>P(</w:t>
      </w:r>
      <w:proofErr w:type="gramEnd"/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instrText xml:space="preserve"> FORMTEXT </w:instrTex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separate"/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end"/>
      </w:r>
      <w:r w:rsidRPr="00382954">
        <w:rPr>
          <w:rFonts w:ascii="Calibri" w:eastAsia="Times New Roman" w:hAnsi="Calibri" w:cs="Calibri"/>
          <w:sz w:val="22"/>
        </w:rPr>
        <w:t>)</w:t>
      </w:r>
    </w:p>
    <w:p w14:paraId="6FB069E6" w14:textId="77777777" w:rsidR="00CD2CF7" w:rsidRPr="00382954" w:rsidRDefault="00CD2CF7" w:rsidP="00CD2CF7">
      <w:proofErr w:type="gramStart"/>
      <w:r w:rsidRPr="00382954">
        <w:t>P(</w:t>
      </w:r>
      <w:proofErr w:type="gramEnd"/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instrText xml:space="preserve"> FORMTEXT </w:instrTex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separate"/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end"/>
      </w:r>
      <w:r w:rsidRPr="00382954">
        <w:rPr>
          <w:rFonts w:ascii="Calibri" w:eastAsia="Times New Roman" w:hAnsi="Calibri" w:cs="Calibri"/>
          <w:sz w:val="22"/>
        </w:rPr>
        <w:t>)</w:t>
      </w:r>
    </w:p>
    <w:p w14:paraId="5DDB7E69" w14:textId="77777777" w:rsidR="00CD2CF7" w:rsidRPr="00382954" w:rsidRDefault="00CD2CF7" w:rsidP="00CD2CF7">
      <w:proofErr w:type="gramStart"/>
      <w:r w:rsidRPr="00382954">
        <w:t>P(</w:t>
      </w:r>
      <w:proofErr w:type="gramEnd"/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instrText xml:space="preserve"> FORMTEXT </w:instrTex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separate"/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end"/>
      </w:r>
      <w:r w:rsidRPr="00382954">
        <w:rPr>
          <w:rFonts w:ascii="Calibri" w:eastAsia="Times New Roman" w:hAnsi="Calibri" w:cs="Calibri"/>
          <w:sz w:val="22"/>
        </w:rPr>
        <w:t>)</w:t>
      </w:r>
    </w:p>
    <w:p w14:paraId="488D64AD" w14:textId="77777777" w:rsidR="00CD2CF7" w:rsidRPr="00382954" w:rsidRDefault="00CD2CF7" w:rsidP="00CD2CF7">
      <w:proofErr w:type="gramStart"/>
      <w:r w:rsidRPr="00382954">
        <w:t>P(</w:t>
      </w:r>
      <w:proofErr w:type="gramEnd"/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instrText xml:space="preserve"> FORMTEXT </w:instrTex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separate"/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end"/>
      </w:r>
      <w:r w:rsidRPr="00382954">
        <w:rPr>
          <w:rFonts w:ascii="Calibri" w:eastAsia="Times New Roman" w:hAnsi="Calibri" w:cs="Calibri"/>
          <w:sz w:val="22"/>
        </w:rPr>
        <w:t>)</w:t>
      </w:r>
    </w:p>
    <w:p w14:paraId="735C1537" w14:textId="77777777" w:rsidR="00CD2CF7" w:rsidRPr="00382954" w:rsidRDefault="00CD2CF7" w:rsidP="00CD2CF7">
      <w:proofErr w:type="gramStart"/>
      <w:r w:rsidRPr="00382954">
        <w:t>P(</w:t>
      </w:r>
      <w:proofErr w:type="gramEnd"/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instrText xml:space="preserve"> FORMTEXT </w:instrTex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separate"/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end"/>
      </w:r>
      <w:r w:rsidRPr="00382954">
        <w:rPr>
          <w:rFonts w:ascii="Calibri" w:eastAsia="Times New Roman" w:hAnsi="Calibri" w:cs="Calibri"/>
          <w:sz w:val="22"/>
        </w:rPr>
        <w:t>)</w:t>
      </w:r>
    </w:p>
    <w:p w14:paraId="2EA6CD0D" w14:textId="77777777" w:rsidR="00CD2CF7" w:rsidRDefault="00CD2CF7" w:rsidP="00CD2CF7">
      <w:pPr>
        <w:sectPr w:rsidR="00CD2CF7" w:rsidSect="00FC786B">
          <w:type w:val="continuous"/>
          <w:pgSz w:w="12240" w:h="15840"/>
          <w:pgMar w:top="1440" w:right="1800" w:bottom="1440" w:left="1800" w:header="720" w:footer="720" w:gutter="0"/>
          <w:cols w:num="2" w:space="720"/>
          <w:docGrid w:linePitch="360"/>
        </w:sectPr>
      </w:pPr>
    </w:p>
    <w:p w14:paraId="50153F1E" w14:textId="77777777" w:rsidR="00CD2CF7" w:rsidRPr="00391713" w:rsidRDefault="00CD2CF7" w:rsidP="00CD2CF7"/>
    <w:p w14:paraId="5A23421B" w14:textId="77777777" w:rsidR="00CD2CF7" w:rsidRDefault="00CD2CF7" w:rsidP="00CD2CF7">
      <w:r w:rsidRPr="008C78A6">
        <w:rPr>
          <w:b/>
          <w:bCs/>
          <w:iCs/>
        </w:rPr>
        <w:t>Step 4:</w:t>
      </w:r>
      <w:r>
        <w:t xml:space="preserve"> Evaluate all:</w:t>
      </w:r>
    </w:p>
    <w:p w14:paraId="15ABE858" w14:textId="77777777" w:rsidR="00CD2CF7" w:rsidRDefault="00CD2CF7" w:rsidP="00CD2CF7">
      <w:pPr>
        <w:sectPr w:rsidR="00CD2CF7" w:rsidSect="00FC786B">
          <w:type w:val="continuous"/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</w:p>
    <w:p w14:paraId="7EFD25F9" w14:textId="77777777" w:rsidR="00CD2CF7" w:rsidRPr="00382954" w:rsidRDefault="00CD2CF7" w:rsidP="00CD2CF7">
      <w:proofErr w:type="gramStart"/>
      <w:r w:rsidRPr="00382954">
        <w:t>P(</w:t>
      </w:r>
      <w:proofErr w:type="gramEnd"/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instrText xml:space="preserve"> FORMTEXT </w:instrTex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separate"/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end"/>
      </w:r>
      <w:r w:rsidRPr="00382954">
        <w:rPr>
          <w:rFonts w:ascii="Calibri" w:eastAsia="Times New Roman" w:hAnsi="Calibri" w:cs="Calibri"/>
          <w:sz w:val="22"/>
        </w:rPr>
        <w:t>)</w:t>
      </w:r>
      <w:r>
        <w:rPr>
          <w:rFonts w:ascii="Calibri" w:eastAsia="Times New Roman" w:hAnsi="Calibri" w:cs="Calibri"/>
          <w:sz w:val="22"/>
        </w:rPr>
        <w:t xml:space="preserve"> = 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instrText xml:space="preserve"> FORMTEXT </w:instrTex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separate"/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end"/>
      </w:r>
    </w:p>
    <w:p w14:paraId="50A6AF87" w14:textId="77777777" w:rsidR="00CD2CF7" w:rsidRPr="00382954" w:rsidRDefault="00CD2CF7" w:rsidP="00CD2CF7">
      <w:proofErr w:type="gramStart"/>
      <w:r w:rsidRPr="00382954">
        <w:t>P(</w:t>
      </w:r>
      <w:proofErr w:type="gramEnd"/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instrText xml:space="preserve"> FORMTEXT </w:instrTex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separate"/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end"/>
      </w:r>
      <w:r w:rsidRPr="00382954">
        <w:rPr>
          <w:rFonts w:ascii="Calibri" w:eastAsia="Times New Roman" w:hAnsi="Calibri" w:cs="Calibri"/>
          <w:sz w:val="22"/>
        </w:rPr>
        <w:t>)</w:t>
      </w:r>
      <w:r>
        <w:rPr>
          <w:rFonts w:ascii="Calibri" w:eastAsia="Times New Roman" w:hAnsi="Calibri" w:cs="Calibri"/>
          <w:sz w:val="22"/>
        </w:rPr>
        <w:t xml:space="preserve"> = 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instrText xml:space="preserve"> FORMTEXT </w:instrTex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separate"/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end"/>
      </w:r>
    </w:p>
    <w:p w14:paraId="25A8A171" w14:textId="77777777" w:rsidR="00CD2CF7" w:rsidRPr="00382954" w:rsidRDefault="00CD2CF7" w:rsidP="00CD2CF7">
      <w:proofErr w:type="gramStart"/>
      <w:r w:rsidRPr="00382954">
        <w:t>P(</w:t>
      </w:r>
      <w:proofErr w:type="gramEnd"/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instrText xml:space="preserve"> FORMTEXT </w:instrTex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separate"/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end"/>
      </w:r>
      <w:r w:rsidRPr="00382954">
        <w:rPr>
          <w:rFonts w:ascii="Calibri" w:eastAsia="Times New Roman" w:hAnsi="Calibri" w:cs="Calibri"/>
          <w:sz w:val="22"/>
        </w:rPr>
        <w:t>)</w:t>
      </w:r>
      <w:r>
        <w:rPr>
          <w:rFonts w:ascii="Calibri" w:eastAsia="Times New Roman" w:hAnsi="Calibri" w:cs="Calibri"/>
          <w:sz w:val="22"/>
        </w:rPr>
        <w:t xml:space="preserve"> = 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instrText xml:space="preserve"> FORMTEXT </w:instrTex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separate"/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end"/>
      </w:r>
    </w:p>
    <w:p w14:paraId="514625E5" w14:textId="77777777" w:rsidR="00CD2CF7" w:rsidRPr="00382954" w:rsidRDefault="00CD2CF7" w:rsidP="00CD2CF7">
      <w:proofErr w:type="gramStart"/>
      <w:r w:rsidRPr="00382954">
        <w:t>P(</w:t>
      </w:r>
      <w:proofErr w:type="gramEnd"/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instrText xml:space="preserve"> FORMTEXT </w:instrTex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separate"/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end"/>
      </w:r>
      <w:r w:rsidRPr="00382954">
        <w:rPr>
          <w:rFonts w:ascii="Calibri" w:eastAsia="Times New Roman" w:hAnsi="Calibri" w:cs="Calibri"/>
          <w:sz w:val="22"/>
        </w:rPr>
        <w:t>)</w:t>
      </w:r>
      <w:r>
        <w:rPr>
          <w:rFonts w:ascii="Calibri" w:eastAsia="Times New Roman" w:hAnsi="Calibri" w:cs="Calibri"/>
          <w:sz w:val="22"/>
        </w:rPr>
        <w:t xml:space="preserve"> = 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instrText xml:space="preserve"> FORMTEXT </w:instrTex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separate"/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end"/>
      </w:r>
    </w:p>
    <w:p w14:paraId="0B28A4BA" w14:textId="77777777" w:rsidR="00CD2CF7" w:rsidRPr="00382954" w:rsidRDefault="00CD2CF7" w:rsidP="00CD2CF7">
      <w:proofErr w:type="gramStart"/>
      <w:r w:rsidRPr="00382954">
        <w:t>P(</w:t>
      </w:r>
      <w:proofErr w:type="gramEnd"/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instrText xml:space="preserve"> FORMTEXT </w:instrTex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separate"/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end"/>
      </w:r>
      <w:r w:rsidRPr="00382954">
        <w:rPr>
          <w:rFonts w:ascii="Calibri" w:eastAsia="Times New Roman" w:hAnsi="Calibri" w:cs="Calibri"/>
          <w:sz w:val="22"/>
        </w:rPr>
        <w:t>)</w:t>
      </w:r>
      <w:r>
        <w:rPr>
          <w:rFonts w:ascii="Calibri" w:eastAsia="Times New Roman" w:hAnsi="Calibri" w:cs="Calibri"/>
          <w:sz w:val="22"/>
        </w:rPr>
        <w:t xml:space="preserve"> = 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instrText xml:space="preserve"> FORMTEXT </w:instrTex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separate"/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end"/>
      </w:r>
    </w:p>
    <w:p w14:paraId="31442194" w14:textId="77777777" w:rsidR="00CD2CF7" w:rsidRPr="00382954" w:rsidRDefault="00CD2CF7" w:rsidP="00CD2CF7">
      <w:proofErr w:type="gramStart"/>
      <w:r w:rsidRPr="00382954">
        <w:t>P(</w:t>
      </w:r>
      <w:proofErr w:type="gramEnd"/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instrText xml:space="preserve"> FORMTEXT </w:instrTex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separate"/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end"/>
      </w:r>
      <w:r w:rsidRPr="00382954">
        <w:rPr>
          <w:rFonts w:ascii="Calibri" w:eastAsia="Times New Roman" w:hAnsi="Calibri" w:cs="Calibri"/>
          <w:sz w:val="22"/>
        </w:rPr>
        <w:t>)</w:t>
      </w:r>
      <w:r>
        <w:rPr>
          <w:rFonts w:ascii="Calibri" w:eastAsia="Times New Roman" w:hAnsi="Calibri" w:cs="Calibri"/>
          <w:sz w:val="22"/>
        </w:rPr>
        <w:t xml:space="preserve"> = 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instrText xml:space="preserve"> FORMTEXT </w:instrTex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separate"/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end"/>
      </w:r>
    </w:p>
    <w:p w14:paraId="1DC8F279" w14:textId="77777777" w:rsidR="00CD2CF7" w:rsidRPr="00382954" w:rsidRDefault="00CD2CF7" w:rsidP="00CD2CF7">
      <w:proofErr w:type="gramStart"/>
      <w:r w:rsidRPr="00382954">
        <w:t>P(</w:t>
      </w:r>
      <w:proofErr w:type="gramEnd"/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instrText xml:space="preserve"> FORMTEXT </w:instrTex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separate"/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end"/>
      </w:r>
      <w:r w:rsidRPr="00382954">
        <w:rPr>
          <w:rFonts w:ascii="Calibri" w:eastAsia="Times New Roman" w:hAnsi="Calibri" w:cs="Calibri"/>
          <w:sz w:val="22"/>
        </w:rPr>
        <w:t>)</w:t>
      </w:r>
      <w:r>
        <w:rPr>
          <w:rFonts w:ascii="Calibri" w:eastAsia="Times New Roman" w:hAnsi="Calibri" w:cs="Calibri"/>
          <w:sz w:val="22"/>
        </w:rPr>
        <w:t xml:space="preserve"> = 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instrText xml:space="preserve"> FORMTEXT </w:instrTex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separate"/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end"/>
      </w:r>
    </w:p>
    <w:p w14:paraId="410ADF47" w14:textId="77777777" w:rsidR="00CD2CF7" w:rsidRPr="00382954" w:rsidRDefault="00CD2CF7" w:rsidP="00CD2CF7">
      <w:proofErr w:type="gramStart"/>
      <w:r w:rsidRPr="00382954">
        <w:t>P(</w:t>
      </w:r>
      <w:proofErr w:type="gramEnd"/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instrText xml:space="preserve"> FORMTEXT </w:instrTex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separate"/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end"/>
      </w:r>
      <w:r w:rsidRPr="00382954">
        <w:rPr>
          <w:rFonts w:ascii="Calibri" w:eastAsia="Times New Roman" w:hAnsi="Calibri" w:cs="Calibri"/>
          <w:sz w:val="22"/>
        </w:rPr>
        <w:t>)</w:t>
      </w:r>
      <w:r>
        <w:rPr>
          <w:rFonts w:ascii="Calibri" w:eastAsia="Times New Roman" w:hAnsi="Calibri" w:cs="Calibri"/>
          <w:sz w:val="22"/>
        </w:rPr>
        <w:t xml:space="preserve"> = 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instrText xml:space="preserve"> FORMTEXT </w:instrTex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separate"/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end"/>
      </w:r>
    </w:p>
    <w:p w14:paraId="59248008" w14:textId="77777777" w:rsidR="00CD2CF7" w:rsidRPr="00382954" w:rsidRDefault="00CD2CF7" w:rsidP="00CD2CF7">
      <w:proofErr w:type="gramStart"/>
      <w:r w:rsidRPr="00382954">
        <w:t>P(</w:t>
      </w:r>
      <w:proofErr w:type="gramEnd"/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instrText xml:space="preserve"> FORMTEXT </w:instrTex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separate"/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end"/>
      </w:r>
      <w:r w:rsidRPr="00382954">
        <w:rPr>
          <w:rFonts w:ascii="Calibri" w:eastAsia="Times New Roman" w:hAnsi="Calibri" w:cs="Calibri"/>
          <w:sz w:val="22"/>
        </w:rPr>
        <w:t>)</w:t>
      </w:r>
      <w:r>
        <w:rPr>
          <w:rFonts w:ascii="Calibri" w:eastAsia="Times New Roman" w:hAnsi="Calibri" w:cs="Calibri"/>
          <w:sz w:val="22"/>
        </w:rPr>
        <w:t xml:space="preserve"> = 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instrText xml:space="preserve"> FORMTEXT </w:instrTex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separate"/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end"/>
      </w:r>
    </w:p>
    <w:p w14:paraId="6850998E" w14:textId="77777777" w:rsidR="00CD2CF7" w:rsidRPr="00382954" w:rsidRDefault="00CD2CF7" w:rsidP="00CD2CF7">
      <w:proofErr w:type="gramStart"/>
      <w:r w:rsidRPr="00382954">
        <w:t>P(</w:t>
      </w:r>
      <w:proofErr w:type="gramEnd"/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instrText xml:space="preserve"> FORMTEXT </w:instrTex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separate"/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end"/>
      </w:r>
      <w:r w:rsidRPr="00382954">
        <w:rPr>
          <w:rFonts w:ascii="Calibri" w:eastAsia="Times New Roman" w:hAnsi="Calibri" w:cs="Calibri"/>
          <w:sz w:val="22"/>
        </w:rPr>
        <w:t>)</w:t>
      </w:r>
      <w:r>
        <w:rPr>
          <w:rFonts w:ascii="Calibri" w:eastAsia="Times New Roman" w:hAnsi="Calibri" w:cs="Calibri"/>
          <w:sz w:val="22"/>
        </w:rPr>
        <w:t xml:space="preserve"> = 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instrText xml:space="preserve"> FORMTEXT </w:instrTex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separate"/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end"/>
      </w:r>
    </w:p>
    <w:p w14:paraId="771FD6F1" w14:textId="77777777" w:rsidR="00CD2CF7" w:rsidRPr="00382954" w:rsidRDefault="00CD2CF7" w:rsidP="00CD2CF7">
      <w:proofErr w:type="gramStart"/>
      <w:r w:rsidRPr="00382954">
        <w:t>P(</w:t>
      </w:r>
      <w:proofErr w:type="gramEnd"/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instrText xml:space="preserve"> FORMTEXT </w:instrTex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separate"/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end"/>
      </w:r>
      <w:r w:rsidRPr="00382954">
        <w:rPr>
          <w:rFonts w:ascii="Calibri" w:eastAsia="Times New Roman" w:hAnsi="Calibri" w:cs="Calibri"/>
          <w:sz w:val="22"/>
        </w:rPr>
        <w:t>)</w:t>
      </w:r>
      <w:r>
        <w:rPr>
          <w:rFonts w:ascii="Calibri" w:eastAsia="Times New Roman" w:hAnsi="Calibri" w:cs="Calibri"/>
          <w:sz w:val="22"/>
        </w:rPr>
        <w:t xml:space="preserve"> = 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instrText xml:space="preserve"> FORMTEXT </w:instrTex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separate"/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end"/>
      </w:r>
    </w:p>
    <w:p w14:paraId="1B85CD25" w14:textId="77777777" w:rsidR="00CD2CF7" w:rsidRPr="00382954" w:rsidRDefault="00CD2CF7" w:rsidP="00CD2CF7">
      <w:proofErr w:type="gramStart"/>
      <w:r w:rsidRPr="00382954">
        <w:t>P(</w:t>
      </w:r>
      <w:proofErr w:type="gramEnd"/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instrText xml:space="preserve"> FORMTEXT </w:instrTex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separate"/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end"/>
      </w:r>
      <w:r w:rsidRPr="00382954">
        <w:rPr>
          <w:rFonts w:ascii="Calibri" w:eastAsia="Times New Roman" w:hAnsi="Calibri" w:cs="Calibri"/>
          <w:sz w:val="22"/>
        </w:rPr>
        <w:t>)</w:t>
      </w:r>
      <w:r>
        <w:rPr>
          <w:rFonts w:ascii="Calibri" w:eastAsia="Times New Roman" w:hAnsi="Calibri" w:cs="Calibri"/>
          <w:sz w:val="22"/>
        </w:rPr>
        <w:t xml:space="preserve"> = 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instrText xml:space="preserve"> FORMTEXT </w:instrTex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separate"/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noProof/>
          <w:color w:val="0070C0"/>
          <w:sz w:val="22"/>
          <w:u w:val="single"/>
        </w:rPr>
        <w:t> </w:t>
      </w:r>
      <w:r w:rsidRPr="00CD2CF7">
        <w:rPr>
          <w:rFonts w:ascii="Calibri" w:eastAsia="Times New Roman" w:hAnsi="Calibri" w:cs="Calibri"/>
          <w:color w:val="0070C0"/>
          <w:sz w:val="22"/>
          <w:u w:val="single"/>
        </w:rPr>
        <w:fldChar w:fldCharType="end"/>
      </w:r>
    </w:p>
    <w:p w14:paraId="771BC600" w14:textId="77777777" w:rsidR="00CD2CF7" w:rsidRDefault="00CD2CF7" w:rsidP="00CD2CF7">
      <w:pPr>
        <w:sectPr w:rsidR="00CD2CF7" w:rsidSect="00FC786B">
          <w:type w:val="continuous"/>
          <w:pgSz w:w="12240" w:h="15840"/>
          <w:pgMar w:top="1440" w:right="1800" w:bottom="1440" w:left="1800" w:header="720" w:footer="720" w:gutter="0"/>
          <w:cols w:num="2" w:space="720"/>
          <w:docGrid w:linePitch="360"/>
        </w:sectPr>
      </w:pPr>
    </w:p>
    <w:p w14:paraId="7F87EBBA" w14:textId="77777777" w:rsidR="00CD2CF7" w:rsidRPr="00391713" w:rsidRDefault="00CD2CF7" w:rsidP="00CD2CF7"/>
    <w:p w14:paraId="1C6B36FC" w14:textId="77777777" w:rsidR="00CD2CF7" w:rsidRDefault="00CD2CF7" w:rsidP="00CD2CF7">
      <w:pPr>
        <w:rPr>
          <w:i/>
        </w:rPr>
      </w:pPr>
    </w:p>
    <w:p w14:paraId="58291120" w14:textId="77777777" w:rsidR="00CD2CF7" w:rsidRDefault="00CD2CF7" w:rsidP="00CD2CF7">
      <w:pPr>
        <w:rPr>
          <w:i/>
        </w:rPr>
      </w:pPr>
      <w:r>
        <w:rPr>
          <w:i/>
        </w:rPr>
        <w:br w:type="page"/>
      </w:r>
    </w:p>
    <w:p w14:paraId="3A82DF94" w14:textId="111811AE" w:rsidR="00CD2CF7" w:rsidRDefault="00CD2CF7" w:rsidP="00CD2CF7">
      <w:r w:rsidRPr="008C78A6">
        <w:rPr>
          <w:b/>
          <w:bCs/>
          <w:iCs/>
        </w:rPr>
        <w:lastRenderedPageBreak/>
        <w:t>Step 5:</w:t>
      </w:r>
      <w:r>
        <w:t xml:space="preserve"> Choose the x-intercepts and plot on a coordinate plane. Do not number the y-axis. </w:t>
      </w:r>
      <w:r w:rsidR="008247BC">
        <w:t xml:space="preserve">Draw the points using the Shapes tool </w:t>
      </w:r>
      <w:r>
        <w:t xml:space="preserve">below to mark the x intercepts. </w:t>
      </w:r>
    </w:p>
    <w:p w14:paraId="49C7FA45" w14:textId="77777777" w:rsidR="00CD2CF7" w:rsidRDefault="00CD2CF7" w:rsidP="00CD2CF7"/>
    <w:p w14:paraId="17D90A2D" w14:textId="77777777" w:rsidR="00CD2CF7" w:rsidRDefault="00CD2CF7" w:rsidP="00CD2CF7">
      <w:r>
        <w:rPr>
          <w:noProof/>
          <w:lang w:eastAsia="zh-CN"/>
        </w:rPr>
        <w:drawing>
          <wp:inline distT="0" distB="0" distL="0" distR="0" wp14:anchorId="59A15631" wp14:editId="49E5656D">
            <wp:extent cx="5486400" cy="4371975"/>
            <wp:effectExtent l="0" t="0" r="0" b="9525"/>
            <wp:docPr id="4" name="Picture 4" descr="Empty graph with x and y axis. Graph size displayed from 6 to -6 on the x axi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37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682368" w14:textId="77777777" w:rsidR="00CD2CF7" w:rsidRDefault="00CD2CF7" w:rsidP="00CD2CF7"/>
    <w:p w14:paraId="42233C6D" w14:textId="77777777" w:rsidR="00CD2CF7" w:rsidRDefault="00CD2CF7" w:rsidP="00CD2CF7"/>
    <w:p w14:paraId="5CD1EDF3" w14:textId="77777777" w:rsidR="00CD2CF7" w:rsidRPr="009A4864" w:rsidRDefault="00CD2CF7" w:rsidP="00CD2CF7">
      <w:r w:rsidRPr="008C78A6">
        <w:rPr>
          <w:b/>
          <w:bCs/>
          <w:iCs/>
        </w:rPr>
        <w:t>Step 6:</w:t>
      </w:r>
      <w:r>
        <w:t xml:space="preserve"> </w:t>
      </w:r>
      <w:r w:rsidRPr="009A4864">
        <w:t>Find the relative maximum and/or the relative minimum between each x intercept.</w:t>
      </w:r>
    </w:p>
    <w:p w14:paraId="7CA260A2" w14:textId="77777777" w:rsidR="00CD2CF7" w:rsidRPr="008C78A6" w:rsidRDefault="00CD2CF7" w:rsidP="008C78A6">
      <w:pPr>
        <w:pStyle w:val="ListParagraph"/>
        <w:numPr>
          <w:ilvl w:val="0"/>
          <w:numId w:val="7"/>
        </w:numPr>
        <w:rPr>
          <w:rFonts w:ascii="Calibri" w:eastAsia="Times New Roman" w:hAnsi="Calibri" w:cs="Calibri"/>
          <w:b/>
          <w:color w:val="0070C0"/>
          <w:sz w:val="22"/>
          <w:u w:val="single"/>
        </w:rPr>
      </w:pPr>
      <w:r>
        <w:t xml:space="preserve">Halfway between the first two points: </w:t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instrText xml:space="preserve"> FORMTEXT </w:instrTex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separate"/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end"/>
      </w:r>
    </w:p>
    <w:p w14:paraId="7C62337D" w14:textId="77777777" w:rsidR="00CD2CF7" w:rsidRDefault="00CD2CF7" w:rsidP="008C78A6">
      <w:pPr>
        <w:pStyle w:val="ListParagraph"/>
        <w:numPr>
          <w:ilvl w:val="0"/>
          <w:numId w:val="7"/>
        </w:numPr>
      </w:pPr>
      <w:r>
        <w:t xml:space="preserve">Evaluate the polynomial at this point: </w:t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instrText xml:space="preserve"> FORMTEXT </w:instrTex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separate"/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end"/>
      </w:r>
      <w:r>
        <w:t>.</w:t>
      </w:r>
    </w:p>
    <w:p w14:paraId="5E5E405D" w14:textId="77777777" w:rsidR="00CD2CF7" w:rsidRPr="008C78A6" w:rsidRDefault="00CD2CF7" w:rsidP="008C78A6">
      <w:pPr>
        <w:pStyle w:val="ListParagraph"/>
        <w:numPr>
          <w:ilvl w:val="0"/>
          <w:numId w:val="7"/>
        </w:numPr>
        <w:rPr>
          <w:rFonts w:ascii="Calibri" w:eastAsia="Times New Roman" w:hAnsi="Calibri" w:cs="Calibri"/>
          <w:b/>
          <w:color w:val="0070C0"/>
          <w:sz w:val="22"/>
          <w:u w:val="single"/>
        </w:rPr>
      </w:pPr>
      <w:r>
        <w:t xml:space="preserve">Halfway between the second two points: </w:t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instrText xml:space="preserve"> FORMTEXT </w:instrTex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separate"/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end"/>
      </w:r>
    </w:p>
    <w:p w14:paraId="60D816A9" w14:textId="77777777" w:rsidR="00CD2CF7" w:rsidRDefault="00CD2CF7" w:rsidP="008C78A6">
      <w:pPr>
        <w:pStyle w:val="ListParagraph"/>
        <w:numPr>
          <w:ilvl w:val="0"/>
          <w:numId w:val="7"/>
        </w:numPr>
      </w:pPr>
      <w:r>
        <w:t xml:space="preserve">Evaluate the polynomial at this point: </w:t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instrText xml:space="preserve"> FORMTEXT </w:instrTex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separate"/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end"/>
      </w:r>
      <w:r>
        <w:t>.</w:t>
      </w:r>
    </w:p>
    <w:p w14:paraId="5CEA3A4B" w14:textId="77777777" w:rsidR="00CD2CF7" w:rsidRDefault="00CD2CF7" w:rsidP="00CD2CF7"/>
    <w:p w14:paraId="20CB347A" w14:textId="77777777" w:rsidR="00CD2CF7" w:rsidRDefault="00CD2CF7" w:rsidP="00CD2CF7">
      <w:pPr>
        <w:rPr>
          <w:i/>
        </w:rPr>
      </w:pPr>
      <w:r>
        <w:rPr>
          <w:i/>
        </w:rPr>
        <w:br w:type="page"/>
      </w:r>
    </w:p>
    <w:p w14:paraId="4EADDE23" w14:textId="28ECAC43" w:rsidR="00D57F0A" w:rsidRDefault="00CD2CF7" w:rsidP="00CD2CF7">
      <w:r w:rsidRPr="008C78A6">
        <w:rPr>
          <w:b/>
          <w:bCs/>
          <w:iCs/>
        </w:rPr>
        <w:lastRenderedPageBreak/>
        <w:t>Step 7:</w:t>
      </w:r>
      <w:r>
        <w:t xml:space="preserve"> Sketch a rough graph. </w:t>
      </w:r>
      <w:r w:rsidR="00D57F0A">
        <w:t xml:space="preserve">Use the Shapes tool to draw the approximate curve. Draw the points as needed using the Shapes tool and label them. Label the scale of the y axis. </w:t>
      </w:r>
    </w:p>
    <w:p w14:paraId="0CAFD7DB" w14:textId="77777777" w:rsidR="00CD2CF7" w:rsidRDefault="00CD2CF7" w:rsidP="00CD2CF7"/>
    <w:p w14:paraId="50F893BF" w14:textId="75655120" w:rsidR="00CD2CF7" w:rsidRDefault="00CD2CF7" w:rsidP="00CD2CF7"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32432DEC" wp14:editId="4AE63169">
                <wp:simplePos x="0" y="0"/>
                <wp:positionH relativeFrom="column">
                  <wp:posOffset>548005</wp:posOffset>
                </wp:positionH>
                <wp:positionV relativeFrom="paragraph">
                  <wp:posOffset>170815</wp:posOffset>
                </wp:positionV>
                <wp:extent cx="2200011" cy="4418281"/>
                <wp:effectExtent l="0" t="0" r="0" b="1905"/>
                <wp:wrapNone/>
                <wp:docPr id="417" name="Group 417" descr="y equal on y axis. There are total 6 y=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200011" cy="4418281"/>
                          <a:chOff x="0" y="0"/>
                          <a:chExt cx="2200107" cy="4424807"/>
                        </a:xfrm>
                      </wpg:grpSpPr>
                      <wps:wsp>
                        <wps:cNvPr id="41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8627" y="1595887"/>
                            <a:ext cx="2191480" cy="3790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170CE63" w14:textId="77777777" w:rsidR="00FC786B" w:rsidRDefault="00FC786B" w:rsidP="00CD2CF7">
                              <w:pPr>
                                <w:jc w:val="right"/>
                              </w:pPr>
                              <w:r>
                                <w:t>y=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41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8626" y="793630"/>
                            <a:ext cx="2190845" cy="3790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444D8EF" w14:textId="77777777" w:rsidR="00FC786B" w:rsidRDefault="00FC786B" w:rsidP="00CD2CF7">
                              <w:pPr>
                                <w:jc w:val="right"/>
                              </w:pPr>
                              <w:r>
                                <w:t>y=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42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8626" y="0"/>
                            <a:ext cx="2190845" cy="3790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A08CBC5" w14:textId="77777777" w:rsidR="00FC786B" w:rsidRDefault="00FC786B" w:rsidP="00CD2CF7">
                              <w:pPr>
                                <w:jc w:val="right"/>
                              </w:pPr>
                              <w:r>
                                <w:t>y=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42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8626" y="4045789"/>
                            <a:ext cx="2190845" cy="3790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146D5F" w14:textId="77777777" w:rsidR="00FC786B" w:rsidRDefault="00FC786B" w:rsidP="00CD2CF7">
                              <w:pPr>
                                <w:jc w:val="right"/>
                              </w:pPr>
                              <w:r>
                                <w:t>y=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42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3251727"/>
                            <a:ext cx="2190845" cy="3790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BC080FA" w14:textId="77777777" w:rsidR="00FC786B" w:rsidRDefault="00FC786B" w:rsidP="00CD2CF7">
                              <w:pPr>
                                <w:jc w:val="right"/>
                              </w:pPr>
                              <w:r>
                                <w:t>y=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42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2458202"/>
                            <a:ext cx="2190845" cy="3790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0C5E8F7" w14:textId="77777777" w:rsidR="00FC786B" w:rsidRDefault="00FC786B" w:rsidP="00CD2CF7">
                              <w:pPr>
                                <w:jc w:val="right"/>
                              </w:pPr>
                              <w:r>
                                <w:t>y=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432DEC" id="Group 417" o:spid="_x0000_s1033" alt="y equal on y axis. There are total 6 y=" style="position:absolute;margin-left:43.15pt;margin-top:13.45pt;width:173.25pt;height:347.9pt;z-index:251676672" coordsize="22001,442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">
                <v:shape id="Text Box 2" o:spid="_x0000_s1034" type="#_x0000_t202" style="position:absolute;left:86;top:15958;width:21915;height:37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" filled="f" stroked="f">
                  <v:textbox style="mso-fit-shape-to-text:t">
                    <w:txbxContent>
                      <w:p w14:paraId="0170CE63" w14:textId="77777777" w:rsidR="00FC786B" w:rsidRDefault="00FC786B" w:rsidP="00CD2CF7">
                        <w:pPr>
                          <w:jc w:val="right"/>
                        </w:pPr>
                        <w:r>
                          <w:t>y=</w:t>
                        </w:r>
                      </w:p>
                    </w:txbxContent>
                  </v:textbox>
                </v:shape>
                <v:shape id="Text Box 2" o:spid="_x0000_s1035" type="#_x0000_t202" style="position:absolute;left:86;top:7936;width:21908;height:37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" filled="f" stroked="f">
                  <v:textbox style="mso-fit-shape-to-text:t">
                    <w:txbxContent>
                      <w:p w14:paraId="2444D8EF" w14:textId="77777777" w:rsidR="00FC786B" w:rsidRDefault="00FC786B" w:rsidP="00CD2CF7">
                        <w:pPr>
                          <w:jc w:val="right"/>
                        </w:pPr>
                        <w:r>
                          <w:t>y=</w:t>
                        </w:r>
                      </w:p>
                    </w:txbxContent>
                  </v:textbox>
                </v:shape>
                <v:shape id="Text Box 2" o:spid="_x0000_s1036" type="#_x0000_t202" style="position:absolute;left:86;width:21908;height:37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" filled="f" stroked="f">
                  <v:textbox style="mso-fit-shape-to-text:t">
                    <w:txbxContent>
                      <w:p w14:paraId="2A08CBC5" w14:textId="77777777" w:rsidR="00FC786B" w:rsidRDefault="00FC786B" w:rsidP="00CD2CF7">
                        <w:pPr>
                          <w:jc w:val="right"/>
                        </w:pPr>
                        <w:r>
                          <w:t>y=</w:t>
                        </w:r>
                      </w:p>
                    </w:txbxContent>
                  </v:textbox>
                </v:shape>
                <v:shape id="Text Box 2" o:spid="_x0000_s1037" type="#_x0000_t202" style="position:absolute;left:86;top:40457;width:21908;height:37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" filled="f" stroked="f">
                  <v:textbox style="mso-fit-shape-to-text:t">
                    <w:txbxContent>
                      <w:p w14:paraId="33146D5F" w14:textId="77777777" w:rsidR="00FC786B" w:rsidRDefault="00FC786B" w:rsidP="00CD2CF7">
                        <w:pPr>
                          <w:jc w:val="right"/>
                        </w:pPr>
                        <w:r>
                          <w:t>y=</w:t>
                        </w:r>
                      </w:p>
                    </w:txbxContent>
                  </v:textbox>
                </v:shape>
                <v:shape id="Text Box 2" o:spid="_x0000_s1038" type="#_x0000_t202" style="position:absolute;top:32517;width:21908;height:37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" filled="f" stroked="f">
                  <v:textbox style="mso-fit-shape-to-text:t">
                    <w:txbxContent>
                      <w:p w14:paraId="7BC080FA" w14:textId="77777777" w:rsidR="00FC786B" w:rsidRDefault="00FC786B" w:rsidP="00CD2CF7">
                        <w:pPr>
                          <w:jc w:val="right"/>
                        </w:pPr>
                        <w:r>
                          <w:t>y=</w:t>
                        </w:r>
                      </w:p>
                    </w:txbxContent>
                  </v:textbox>
                </v:shape>
                <v:shape id="Text Box 2" o:spid="_x0000_s1039" type="#_x0000_t202" style="position:absolute;top:24582;width:21908;height:37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" filled="f" stroked="f">
                  <v:textbox style="mso-fit-shape-to-text:t">
                    <w:txbxContent>
                      <w:p w14:paraId="40C5E8F7" w14:textId="77777777" w:rsidR="00FC786B" w:rsidRDefault="00FC786B" w:rsidP="00CD2CF7">
                        <w:pPr>
                          <w:jc w:val="right"/>
                        </w:pPr>
                        <w:r>
                          <w:t>y=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lang w:eastAsia="zh-CN"/>
        </w:rPr>
        <w:drawing>
          <wp:inline distT="0" distB="0" distL="0" distR="0" wp14:anchorId="42B76C61" wp14:editId="36338FA8">
            <wp:extent cx="5486400" cy="4371975"/>
            <wp:effectExtent l="0" t="0" r="0" b="8890"/>
            <wp:docPr id="3" name="Picture 3" descr="Empty graph with x and y axis. Graph size displayed from 6 to -6 on the x axi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37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48E026" w14:textId="77777777" w:rsidR="00CD2CF7" w:rsidRDefault="00CD2CF7" w:rsidP="00CD2CF7"/>
    <w:p w14:paraId="624B7C66" w14:textId="77777777" w:rsidR="00447BF5" w:rsidRDefault="00CD2CF7" w:rsidP="00FC786B">
      <w:pPr>
        <w:pStyle w:val="ListParagraph"/>
        <w:numPr>
          <w:ilvl w:val="0"/>
          <w:numId w:val="5"/>
        </w:numPr>
      </w:pPr>
      <w:r>
        <w:t>Sketch a rough graph of the polynomial</w:t>
      </w:r>
      <w:r w:rsidR="00447BF5">
        <w:t xml:space="preserve"> </w:t>
      </w:r>
      <w:r w:rsidR="00447BF5" w:rsidRPr="00FC786B">
        <w:rPr>
          <w:i/>
        </w:rPr>
        <w:t>P</w:t>
      </w:r>
      <w:r w:rsidR="00447BF5">
        <w:t>(</w:t>
      </w:r>
      <w:r w:rsidR="00447BF5" w:rsidRPr="00FC786B">
        <w:rPr>
          <w:i/>
        </w:rPr>
        <w:t>x</w:t>
      </w:r>
      <w:r w:rsidR="00447BF5">
        <w:t xml:space="preserve">) = </w:t>
      </w:r>
      <w:r w:rsidR="00447BF5" w:rsidRPr="00FC786B">
        <w:rPr>
          <w:i/>
        </w:rPr>
        <w:t>x</w:t>
      </w:r>
      <w:r w:rsidR="00447BF5">
        <w:t>³ + 6</w:t>
      </w:r>
      <w:r w:rsidR="00447BF5" w:rsidRPr="00FC786B">
        <w:rPr>
          <w:i/>
        </w:rPr>
        <w:t>x</w:t>
      </w:r>
      <w:r w:rsidR="00447BF5">
        <w:t>² + 11</w:t>
      </w:r>
      <w:r w:rsidR="00447BF5" w:rsidRPr="00FC786B">
        <w:rPr>
          <w:i/>
        </w:rPr>
        <w:t xml:space="preserve">x </w:t>
      </w:r>
      <w:r w:rsidR="00447BF5">
        <w:t>+ 6</w:t>
      </w:r>
    </w:p>
    <w:p w14:paraId="04F04693" w14:textId="77777777" w:rsidR="00CD2CF7" w:rsidRDefault="00CD2CF7" w:rsidP="00CD2CF7">
      <w:r w:rsidRPr="00382954">
        <w:rPr>
          <w:i/>
        </w:rPr>
        <w:t>Step 1:</w:t>
      </w:r>
      <w:r>
        <w:t xml:space="preserve"> Write </w:t>
      </w:r>
      <w:proofErr w:type="gramStart"/>
      <w:r>
        <w:t>all of</w:t>
      </w:r>
      <w:proofErr w:type="gramEnd"/>
      <w:r>
        <w:t xml:space="preserve"> the factors of the first and last term</w:t>
      </w:r>
    </w:p>
    <w:p w14:paraId="10D03000" w14:textId="77777777" w:rsidR="00CD2CF7" w:rsidRDefault="00CD2CF7" w:rsidP="00CD2CF7">
      <w:r>
        <w:t>Factors of 1: ±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instrText xml:space="preserve"> FORMTEXT </w:instrTex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separate"/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end"/>
      </w:r>
    </w:p>
    <w:p w14:paraId="1DCE2520" w14:textId="77777777" w:rsidR="00CD2CF7" w:rsidRDefault="00CD2CF7" w:rsidP="00CD2CF7">
      <w:r>
        <w:t>Factors of 6: ±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instrText xml:space="preserve"> FORMTEXT </w:instrTex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separate"/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end"/>
      </w:r>
      <w:r>
        <w:t>, ±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instrText xml:space="preserve"> FORMTEXT </w:instrTex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separate"/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end"/>
      </w:r>
      <w:r>
        <w:t>, ±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instrText xml:space="preserve"> FORMTEXT </w:instrTex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separate"/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end"/>
      </w:r>
      <w:r>
        <w:t>, ±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instrText xml:space="preserve"> FORMTEXT </w:instrTex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separate"/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end"/>
      </w:r>
    </w:p>
    <w:p w14:paraId="08730E27" w14:textId="77777777" w:rsidR="00CD2CF7" w:rsidRDefault="00CD2CF7" w:rsidP="00CD2CF7"/>
    <w:p w14:paraId="40F29342" w14:textId="77777777" w:rsidR="00CD2CF7" w:rsidRDefault="00CD2CF7" w:rsidP="00CD2CF7">
      <w:r w:rsidRPr="00382954">
        <w:rPr>
          <w:i/>
        </w:rPr>
        <w:t>Step 2:</w:t>
      </w:r>
      <w:r>
        <w:t xml:space="preserve"> Write </w:t>
      </w:r>
      <w:proofErr w:type="gramStart"/>
      <w:r>
        <w:t>all of</w:t>
      </w:r>
      <w:proofErr w:type="gramEnd"/>
      <w:r>
        <w:t xml:space="preserve"> the possible rational roots by making fractions where the numerator is a factor of the last term from the polynomial and the denominator is a factor of the first term of the polynomial.</w:t>
      </w:r>
    </w:p>
    <w:p w14:paraId="35082172" w14:textId="77777777" w:rsidR="00CD2CF7" w:rsidRDefault="00CD2CF7" w:rsidP="00CD2CF7">
      <m:oMath>
        <m:r>
          <w:rPr>
            <w:rFonts w:ascii="Cambria Math" w:hAnsi="Cambria Math"/>
          </w:rPr>
          <m:t>±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p</m:t>
            </m:r>
          </m:num>
          <m:den>
            <m:r>
              <w:rPr>
                <w:rFonts w:ascii="Cambria Math" w:hAnsi="Cambria Math"/>
              </w:rPr>
              <m:t>q</m:t>
            </m:r>
          </m:den>
        </m:f>
        <m:r>
          <w:rPr>
            <w:rFonts w:ascii="Cambria Math" w:hAnsi="Cambria Math"/>
          </w:rPr>
          <m:t>=</m:t>
        </m:r>
      </m:oMath>
      <w:r>
        <w:t>±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instrText xml:space="preserve"> FORMTEXT </w:instrTex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separate"/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end"/>
      </w:r>
      <w:r>
        <w:t>, ±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instrText xml:space="preserve"> FORMTEXT </w:instrTex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separate"/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end"/>
      </w:r>
      <w:r>
        <w:t>, ±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instrText xml:space="preserve"> FORMTEXT </w:instrTex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separate"/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end"/>
      </w:r>
      <w:r>
        <w:t>, ±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instrText xml:space="preserve"> FORMTEXT </w:instrTex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separate"/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end"/>
      </w:r>
    </w:p>
    <w:p w14:paraId="13F7DD6C" w14:textId="77777777" w:rsidR="00CD2CF7" w:rsidRDefault="00CD2CF7" w:rsidP="00CD2CF7"/>
    <w:p w14:paraId="26F624E5" w14:textId="77777777" w:rsidR="00CD2CF7" w:rsidRDefault="00CD2CF7" w:rsidP="00CD2CF7">
      <w:r w:rsidRPr="00382954">
        <w:rPr>
          <w:i/>
        </w:rPr>
        <w:lastRenderedPageBreak/>
        <w:t>Step 3:</w:t>
      </w:r>
      <w:r>
        <w:t xml:space="preserve"> List </w:t>
      </w:r>
      <m:oMath>
        <m:r>
          <w:rPr>
            <w:rFonts w:ascii="Cambria Math" w:hAnsi="Cambria Math"/>
          </w:rPr>
          <m:t>P(±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p</m:t>
            </m:r>
          </m:num>
          <m:den>
            <m:r>
              <w:rPr>
                <w:rFonts w:ascii="Cambria Math" w:hAnsi="Cambria Math"/>
              </w:rPr>
              <m:t>q</m:t>
            </m:r>
          </m:den>
        </m:f>
        <m:r>
          <w:rPr>
            <w:rFonts w:ascii="Cambria Math" w:hAnsi="Cambria Math"/>
          </w:rPr>
          <m:t>)</m:t>
        </m:r>
      </m:oMath>
      <w:r>
        <w:t xml:space="preserve"> in order from smallest to largest.</w:t>
      </w:r>
    </w:p>
    <w:p w14:paraId="4BF2228F" w14:textId="77777777" w:rsidR="00CD2CF7" w:rsidRDefault="00CD2CF7" w:rsidP="00CD2CF7">
      <w:pPr>
        <w:sectPr w:rsidR="00CD2CF7" w:rsidSect="00FC786B">
          <w:type w:val="continuous"/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</w:p>
    <w:p w14:paraId="232498B9" w14:textId="77777777" w:rsidR="00CD2CF7" w:rsidRDefault="00CD2CF7" w:rsidP="00CD2CF7">
      <w:proofErr w:type="gramStart"/>
      <w:r>
        <w:t>P(</w:t>
      </w:r>
      <w:proofErr w:type="gramEnd"/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82954">
        <w:rPr>
          <w:rFonts w:ascii="Calibri" w:eastAsia="Times New Roman" w:hAnsi="Calibri" w:cs="Calibri"/>
          <w:b/>
          <w:color w:val="0070C0"/>
          <w:sz w:val="22"/>
        </w:rPr>
        <w:instrText xml:space="preserve"> FORMTEXT </w:instrText>
      </w:r>
      <w:r w:rsidRPr="00382954">
        <w:rPr>
          <w:rFonts w:ascii="Calibri" w:eastAsia="Times New Roman" w:hAnsi="Calibri" w:cs="Calibri"/>
          <w:b/>
          <w:color w:val="0070C0"/>
          <w:sz w:val="22"/>
        </w:rPr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separate"/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end"/>
      </w:r>
      <w:r>
        <w:t>)</w:t>
      </w:r>
    </w:p>
    <w:p w14:paraId="4E03C3B4" w14:textId="77777777" w:rsidR="00CD2CF7" w:rsidRDefault="00CD2CF7" w:rsidP="00CD2CF7">
      <w:proofErr w:type="gramStart"/>
      <w:r>
        <w:t>P(</w:t>
      </w:r>
      <w:proofErr w:type="gramEnd"/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82954">
        <w:rPr>
          <w:rFonts w:ascii="Calibri" w:eastAsia="Times New Roman" w:hAnsi="Calibri" w:cs="Calibri"/>
          <w:b/>
          <w:color w:val="0070C0"/>
          <w:sz w:val="22"/>
        </w:rPr>
        <w:instrText xml:space="preserve"> FORMTEXT </w:instrText>
      </w:r>
      <w:r w:rsidRPr="00382954">
        <w:rPr>
          <w:rFonts w:ascii="Calibri" w:eastAsia="Times New Roman" w:hAnsi="Calibri" w:cs="Calibri"/>
          <w:b/>
          <w:color w:val="0070C0"/>
          <w:sz w:val="22"/>
        </w:rPr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separate"/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end"/>
      </w:r>
      <w:r>
        <w:t>)</w:t>
      </w:r>
    </w:p>
    <w:p w14:paraId="0177A9B6" w14:textId="77777777" w:rsidR="00CD2CF7" w:rsidRDefault="00CD2CF7" w:rsidP="00CD2CF7">
      <w:proofErr w:type="gramStart"/>
      <w:r>
        <w:t>P(</w:t>
      </w:r>
      <w:proofErr w:type="gramEnd"/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82954">
        <w:rPr>
          <w:rFonts w:ascii="Calibri" w:eastAsia="Times New Roman" w:hAnsi="Calibri" w:cs="Calibri"/>
          <w:b/>
          <w:color w:val="0070C0"/>
          <w:sz w:val="22"/>
        </w:rPr>
        <w:instrText xml:space="preserve"> FORMTEXT </w:instrText>
      </w:r>
      <w:r w:rsidRPr="00382954">
        <w:rPr>
          <w:rFonts w:ascii="Calibri" w:eastAsia="Times New Roman" w:hAnsi="Calibri" w:cs="Calibri"/>
          <w:b/>
          <w:color w:val="0070C0"/>
          <w:sz w:val="22"/>
        </w:rPr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separate"/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end"/>
      </w:r>
      <w:r>
        <w:t>)</w:t>
      </w:r>
    </w:p>
    <w:p w14:paraId="66B64C02" w14:textId="77777777" w:rsidR="00CD2CF7" w:rsidRDefault="00CD2CF7" w:rsidP="00CD2CF7">
      <w:proofErr w:type="gramStart"/>
      <w:r>
        <w:t>P(</w:t>
      </w:r>
      <w:proofErr w:type="gramEnd"/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82954">
        <w:rPr>
          <w:rFonts w:ascii="Calibri" w:eastAsia="Times New Roman" w:hAnsi="Calibri" w:cs="Calibri"/>
          <w:b/>
          <w:color w:val="0070C0"/>
          <w:sz w:val="22"/>
        </w:rPr>
        <w:instrText xml:space="preserve"> FORMTEXT </w:instrText>
      </w:r>
      <w:r w:rsidRPr="00382954">
        <w:rPr>
          <w:rFonts w:ascii="Calibri" w:eastAsia="Times New Roman" w:hAnsi="Calibri" w:cs="Calibri"/>
          <w:b/>
          <w:color w:val="0070C0"/>
          <w:sz w:val="22"/>
        </w:rPr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separate"/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end"/>
      </w:r>
      <w:r>
        <w:t>)</w:t>
      </w:r>
    </w:p>
    <w:p w14:paraId="7A8EDEF6" w14:textId="77777777" w:rsidR="00CD2CF7" w:rsidRDefault="00CD2CF7" w:rsidP="00CD2CF7">
      <w:proofErr w:type="gramStart"/>
      <w:r>
        <w:t>P(</w:t>
      </w:r>
      <w:proofErr w:type="gramEnd"/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82954">
        <w:rPr>
          <w:rFonts w:ascii="Calibri" w:eastAsia="Times New Roman" w:hAnsi="Calibri" w:cs="Calibri"/>
          <w:b/>
          <w:color w:val="0070C0"/>
          <w:sz w:val="22"/>
        </w:rPr>
        <w:instrText xml:space="preserve"> FORMTEXT </w:instrText>
      </w:r>
      <w:r w:rsidRPr="00382954">
        <w:rPr>
          <w:rFonts w:ascii="Calibri" w:eastAsia="Times New Roman" w:hAnsi="Calibri" w:cs="Calibri"/>
          <w:b/>
          <w:color w:val="0070C0"/>
          <w:sz w:val="22"/>
        </w:rPr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separate"/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end"/>
      </w:r>
      <w:r>
        <w:t>)</w:t>
      </w:r>
    </w:p>
    <w:p w14:paraId="560C80CC" w14:textId="77777777" w:rsidR="00CD2CF7" w:rsidRDefault="00CD2CF7" w:rsidP="00CD2CF7">
      <w:proofErr w:type="gramStart"/>
      <w:r>
        <w:t>P(</w:t>
      </w:r>
      <w:proofErr w:type="gramEnd"/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82954">
        <w:rPr>
          <w:rFonts w:ascii="Calibri" w:eastAsia="Times New Roman" w:hAnsi="Calibri" w:cs="Calibri"/>
          <w:b/>
          <w:color w:val="0070C0"/>
          <w:sz w:val="22"/>
        </w:rPr>
        <w:instrText xml:space="preserve"> FORMTEXT </w:instrText>
      </w:r>
      <w:r w:rsidRPr="00382954">
        <w:rPr>
          <w:rFonts w:ascii="Calibri" w:eastAsia="Times New Roman" w:hAnsi="Calibri" w:cs="Calibri"/>
          <w:b/>
          <w:color w:val="0070C0"/>
          <w:sz w:val="22"/>
        </w:rPr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separate"/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end"/>
      </w:r>
      <w:r>
        <w:t>)</w:t>
      </w:r>
    </w:p>
    <w:p w14:paraId="38B5EEA6" w14:textId="77777777" w:rsidR="00CD2CF7" w:rsidRDefault="00CD2CF7" w:rsidP="00CD2CF7">
      <w:proofErr w:type="gramStart"/>
      <w:r>
        <w:t>P(</w:t>
      </w:r>
      <w:proofErr w:type="gramEnd"/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82954">
        <w:rPr>
          <w:rFonts w:ascii="Calibri" w:eastAsia="Times New Roman" w:hAnsi="Calibri" w:cs="Calibri"/>
          <w:b/>
          <w:color w:val="0070C0"/>
          <w:sz w:val="22"/>
        </w:rPr>
        <w:instrText xml:space="preserve"> FORMTEXT </w:instrText>
      </w:r>
      <w:r w:rsidRPr="00382954">
        <w:rPr>
          <w:rFonts w:ascii="Calibri" w:eastAsia="Times New Roman" w:hAnsi="Calibri" w:cs="Calibri"/>
          <w:b/>
          <w:color w:val="0070C0"/>
          <w:sz w:val="22"/>
        </w:rPr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separate"/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end"/>
      </w:r>
      <w:r>
        <w:t>)</w:t>
      </w:r>
    </w:p>
    <w:p w14:paraId="3691164B" w14:textId="77777777" w:rsidR="00CD2CF7" w:rsidRDefault="00CD2CF7" w:rsidP="00CD2CF7">
      <w:proofErr w:type="gramStart"/>
      <w:r>
        <w:t>P(</w:t>
      </w:r>
      <w:proofErr w:type="gramEnd"/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82954">
        <w:rPr>
          <w:rFonts w:ascii="Calibri" w:eastAsia="Times New Roman" w:hAnsi="Calibri" w:cs="Calibri"/>
          <w:b/>
          <w:color w:val="0070C0"/>
          <w:sz w:val="22"/>
        </w:rPr>
        <w:instrText xml:space="preserve"> FORMTEXT </w:instrText>
      </w:r>
      <w:r w:rsidRPr="00382954">
        <w:rPr>
          <w:rFonts w:ascii="Calibri" w:eastAsia="Times New Roman" w:hAnsi="Calibri" w:cs="Calibri"/>
          <w:b/>
          <w:color w:val="0070C0"/>
          <w:sz w:val="22"/>
        </w:rPr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separate"/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end"/>
      </w:r>
      <w:r>
        <w:t>)</w:t>
      </w:r>
    </w:p>
    <w:p w14:paraId="771119BA" w14:textId="77777777" w:rsidR="00CD2CF7" w:rsidRDefault="00CD2CF7" w:rsidP="00CD2CF7">
      <w:pPr>
        <w:sectPr w:rsidR="00CD2CF7" w:rsidSect="00FC786B">
          <w:type w:val="continuous"/>
          <w:pgSz w:w="12240" w:h="15840"/>
          <w:pgMar w:top="1440" w:right="1800" w:bottom="1440" w:left="1800" w:header="720" w:footer="720" w:gutter="0"/>
          <w:cols w:num="2" w:space="720"/>
          <w:docGrid w:linePitch="360"/>
        </w:sectPr>
      </w:pPr>
    </w:p>
    <w:p w14:paraId="3799419A" w14:textId="77777777" w:rsidR="00CD2CF7" w:rsidRDefault="00CD2CF7" w:rsidP="00CD2CF7">
      <w:r w:rsidRPr="00382954">
        <w:rPr>
          <w:i/>
        </w:rPr>
        <w:t>Step 4:</w:t>
      </w:r>
      <w:r>
        <w:t xml:space="preserve"> Evaluate all.</w:t>
      </w:r>
    </w:p>
    <w:p w14:paraId="0D76888A" w14:textId="77777777" w:rsidR="00CD2CF7" w:rsidRDefault="00CD2CF7" w:rsidP="00CD2CF7">
      <w:pPr>
        <w:sectPr w:rsidR="00CD2CF7" w:rsidSect="00FC786B">
          <w:type w:val="continuous"/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</w:p>
    <w:p w14:paraId="1760D693" w14:textId="77777777" w:rsidR="00CD2CF7" w:rsidRDefault="00CD2CF7" w:rsidP="00CD2CF7">
      <w:pPr>
        <w:rPr>
          <w:rFonts w:ascii="Calibri" w:eastAsia="Times New Roman" w:hAnsi="Calibri" w:cs="Calibri"/>
          <w:b/>
          <w:color w:val="0070C0"/>
          <w:sz w:val="22"/>
        </w:rPr>
      </w:pPr>
      <w:proofErr w:type="gramStart"/>
      <w:r>
        <w:t>P(</w:t>
      </w:r>
      <w:proofErr w:type="gramEnd"/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82954">
        <w:rPr>
          <w:rFonts w:ascii="Calibri" w:eastAsia="Times New Roman" w:hAnsi="Calibri" w:cs="Calibri"/>
          <w:b/>
          <w:color w:val="0070C0"/>
          <w:sz w:val="22"/>
        </w:rPr>
        <w:instrText xml:space="preserve"> FORMTEXT </w:instrText>
      </w:r>
      <w:r w:rsidRPr="00382954">
        <w:rPr>
          <w:rFonts w:ascii="Calibri" w:eastAsia="Times New Roman" w:hAnsi="Calibri" w:cs="Calibri"/>
          <w:b/>
          <w:color w:val="0070C0"/>
          <w:sz w:val="22"/>
        </w:rPr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separate"/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end"/>
      </w:r>
      <w:r>
        <w:t xml:space="preserve">) = </w:t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82954">
        <w:rPr>
          <w:rFonts w:ascii="Calibri" w:eastAsia="Times New Roman" w:hAnsi="Calibri" w:cs="Calibri"/>
          <w:b/>
          <w:color w:val="0070C0"/>
          <w:sz w:val="22"/>
        </w:rPr>
        <w:instrText xml:space="preserve"> FORMTEXT </w:instrText>
      </w:r>
      <w:r w:rsidRPr="00382954">
        <w:rPr>
          <w:rFonts w:ascii="Calibri" w:eastAsia="Times New Roman" w:hAnsi="Calibri" w:cs="Calibri"/>
          <w:b/>
          <w:color w:val="0070C0"/>
          <w:sz w:val="22"/>
        </w:rPr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separate"/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end"/>
      </w:r>
    </w:p>
    <w:p w14:paraId="791480F8" w14:textId="77777777" w:rsidR="00CD2CF7" w:rsidRDefault="00CD2CF7" w:rsidP="00CD2CF7">
      <w:proofErr w:type="gramStart"/>
      <w:r>
        <w:t>P(</w:t>
      </w:r>
      <w:proofErr w:type="gramEnd"/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82954">
        <w:rPr>
          <w:rFonts w:ascii="Calibri" w:eastAsia="Times New Roman" w:hAnsi="Calibri" w:cs="Calibri"/>
          <w:b/>
          <w:color w:val="0070C0"/>
          <w:sz w:val="22"/>
        </w:rPr>
        <w:instrText xml:space="preserve"> FORMTEXT </w:instrText>
      </w:r>
      <w:r w:rsidRPr="00382954">
        <w:rPr>
          <w:rFonts w:ascii="Calibri" w:eastAsia="Times New Roman" w:hAnsi="Calibri" w:cs="Calibri"/>
          <w:b/>
          <w:color w:val="0070C0"/>
          <w:sz w:val="22"/>
        </w:rPr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separate"/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end"/>
      </w:r>
      <w:r>
        <w:t xml:space="preserve">) = </w:t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82954">
        <w:rPr>
          <w:rFonts w:ascii="Calibri" w:eastAsia="Times New Roman" w:hAnsi="Calibri" w:cs="Calibri"/>
          <w:b/>
          <w:color w:val="0070C0"/>
          <w:sz w:val="22"/>
        </w:rPr>
        <w:instrText xml:space="preserve"> FORMTEXT </w:instrText>
      </w:r>
      <w:r w:rsidRPr="00382954">
        <w:rPr>
          <w:rFonts w:ascii="Calibri" w:eastAsia="Times New Roman" w:hAnsi="Calibri" w:cs="Calibri"/>
          <w:b/>
          <w:color w:val="0070C0"/>
          <w:sz w:val="22"/>
        </w:rPr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separate"/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end"/>
      </w:r>
    </w:p>
    <w:p w14:paraId="22A49372" w14:textId="77777777" w:rsidR="00CD2CF7" w:rsidRDefault="00CD2CF7" w:rsidP="00CD2CF7">
      <w:proofErr w:type="gramStart"/>
      <w:r>
        <w:t>P(</w:t>
      </w:r>
      <w:proofErr w:type="gramEnd"/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82954">
        <w:rPr>
          <w:rFonts w:ascii="Calibri" w:eastAsia="Times New Roman" w:hAnsi="Calibri" w:cs="Calibri"/>
          <w:b/>
          <w:color w:val="0070C0"/>
          <w:sz w:val="22"/>
        </w:rPr>
        <w:instrText xml:space="preserve"> FORMTEXT </w:instrText>
      </w:r>
      <w:r w:rsidRPr="00382954">
        <w:rPr>
          <w:rFonts w:ascii="Calibri" w:eastAsia="Times New Roman" w:hAnsi="Calibri" w:cs="Calibri"/>
          <w:b/>
          <w:color w:val="0070C0"/>
          <w:sz w:val="22"/>
        </w:rPr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separate"/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end"/>
      </w:r>
      <w:r>
        <w:t xml:space="preserve">) = </w:t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82954">
        <w:rPr>
          <w:rFonts w:ascii="Calibri" w:eastAsia="Times New Roman" w:hAnsi="Calibri" w:cs="Calibri"/>
          <w:b/>
          <w:color w:val="0070C0"/>
          <w:sz w:val="22"/>
        </w:rPr>
        <w:instrText xml:space="preserve"> FORMTEXT </w:instrText>
      </w:r>
      <w:r w:rsidRPr="00382954">
        <w:rPr>
          <w:rFonts w:ascii="Calibri" w:eastAsia="Times New Roman" w:hAnsi="Calibri" w:cs="Calibri"/>
          <w:b/>
          <w:color w:val="0070C0"/>
          <w:sz w:val="22"/>
        </w:rPr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separate"/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end"/>
      </w:r>
    </w:p>
    <w:p w14:paraId="1EB93EE1" w14:textId="77777777" w:rsidR="00CD2CF7" w:rsidRDefault="00CD2CF7" w:rsidP="00CD2CF7">
      <w:proofErr w:type="gramStart"/>
      <w:r>
        <w:t>P(</w:t>
      </w:r>
      <w:proofErr w:type="gramEnd"/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82954">
        <w:rPr>
          <w:rFonts w:ascii="Calibri" w:eastAsia="Times New Roman" w:hAnsi="Calibri" w:cs="Calibri"/>
          <w:b/>
          <w:color w:val="0070C0"/>
          <w:sz w:val="22"/>
        </w:rPr>
        <w:instrText xml:space="preserve"> FORMTEXT </w:instrText>
      </w:r>
      <w:r w:rsidRPr="00382954">
        <w:rPr>
          <w:rFonts w:ascii="Calibri" w:eastAsia="Times New Roman" w:hAnsi="Calibri" w:cs="Calibri"/>
          <w:b/>
          <w:color w:val="0070C0"/>
          <w:sz w:val="22"/>
        </w:rPr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separate"/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end"/>
      </w:r>
      <w:r>
        <w:t xml:space="preserve">) = </w:t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82954">
        <w:rPr>
          <w:rFonts w:ascii="Calibri" w:eastAsia="Times New Roman" w:hAnsi="Calibri" w:cs="Calibri"/>
          <w:b/>
          <w:color w:val="0070C0"/>
          <w:sz w:val="22"/>
        </w:rPr>
        <w:instrText xml:space="preserve"> FORMTEXT </w:instrText>
      </w:r>
      <w:r w:rsidRPr="00382954">
        <w:rPr>
          <w:rFonts w:ascii="Calibri" w:eastAsia="Times New Roman" w:hAnsi="Calibri" w:cs="Calibri"/>
          <w:b/>
          <w:color w:val="0070C0"/>
          <w:sz w:val="22"/>
        </w:rPr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separate"/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end"/>
      </w:r>
    </w:p>
    <w:p w14:paraId="43ADF5A3" w14:textId="77777777" w:rsidR="00CD2CF7" w:rsidRDefault="00CD2CF7" w:rsidP="00CD2CF7">
      <w:proofErr w:type="gramStart"/>
      <w:r>
        <w:t>P(</w:t>
      </w:r>
      <w:proofErr w:type="gramEnd"/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82954">
        <w:rPr>
          <w:rFonts w:ascii="Calibri" w:eastAsia="Times New Roman" w:hAnsi="Calibri" w:cs="Calibri"/>
          <w:b/>
          <w:color w:val="0070C0"/>
          <w:sz w:val="22"/>
        </w:rPr>
        <w:instrText xml:space="preserve"> FORMTEXT </w:instrText>
      </w:r>
      <w:r w:rsidRPr="00382954">
        <w:rPr>
          <w:rFonts w:ascii="Calibri" w:eastAsia="Times New Roman" w:hAnsi="Calibri" w:cs="Calibri"/>
          <w:b/>
          <w:color w:val="0070C0"/>
          <w:sz w:val="22"/>
        </w:rPr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separate"/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end"/>
      </w:r>
      <w:r>
        <w:t xml:space="preserve">) = </w:t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82954">
        <w:rPr>
          <w:rFonts w:ascii="Calibri" w:eastAsia="Times New Roman" w:hAnsi="Calibri" w:cs="Calibri"/>
          <w:b/>
          <w:color w:val="0070C0"/>
          <w:sz w:val="22"/>
        </w:rPr>
        <w:instrText xml:space="preserve"> FORMTEXT </w:instrText>
      </w:r>
      <w:r w:rsidRPr="00382954">
        <w:rPr>
          <w:rFonts w:ascii="Calibri" w:eastAsia="Times New Roman" w:hAnsi="Calibri" w:cs="Calibri"/>
          <w:b/>
          <w:color w:val="0070C0"/>
          <w:sz w:val="22"/>
        </w:rPr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separate"/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end"/>
      </w:r>
    </w:p>
    <w:p w14:paraId="03B53507" w14:textId="77777777" w:rsidR="00CD2CF7" w:rsidRDefault="00CD2CF7" w:rsidP="00CD2CF7">
      <w:proofErr w:type="gramStart"/>
      <w:r>
        <w:t>P(</w:t>
      </w:r>
      <w:proofErr w:type="gramEnd"/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82954">
        <w:rPr>
          <w:rFonts w:ascii="Calibri" w:eastAsia="Times New Roman" w:hAnsi="Calibri" w:cs="Calibri"/>
          <w:b/>
          <w:color w:val="0070C0"/>
          <w:sz w:val="22"/>
        </w:rPr>
        <w:instrText xml:space="preserve"> FORMTEXT </w:instrText>
      </w:r>
      <w:r w:rsidRPr="00382954">
        <w:rPr>
          <w:rFonts w:ascii="Calibri" w:eastAsia="Times New Roman" w:hAnsi="Calibri" w:cs="Calibri"/>
          <w:b/>
          <w:color w:val="0070C0"/>
          <w:sz w:val="22"/>
        </w:rPr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separate"/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end"/>
      </w:r>
      <w:r>
        <w:t xml:space="preserve">) = </w:t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82954">
        <w:rPr>
          <w:rFonts w:ascii="Calibri" w:eastAsia="Times New Roman" w:hAnsi="Calibri" w:cs="Calibri"/>
          <w:b/>
          <w:color w:val="0070C0"/>
          <w:sz w:val="22"/>
        </w:rPr>
        <w:instrText xml:space="preserve"> FORMTEXT </w:instrText>
      </w:r>
      <w:r w:rsidRPr="00382954">
        <w:rPr>
          <w:rFonts w:ascii="Calibri" w:eastAsia="Times New Roman" w:hAnsi="Calibri" w:cs="Calibri"/>
          <w:b/>
          <w:color w:val="0070C0"/>
          <w:sz w:val="22"/>
        </w:rPr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separate"/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end"/>
      </w:r>
    </w:p>
    <w:p w14:paraId="59BFF39B" w14:textId="77777777" w:rsidR="00CD2CF7" w:rsidRDefault="00CD2CF7" w:rsidP="00CD2CF7">
      <w:proofErr w:type="gramStart"/>
      <w:r>
        <w:t>P(</w:t>
      </w:r>
      <w:proofErr w:type="gramEnd"/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82954">
        <w:rPr>
          <w:rFonts w:ascii="Calibri" w:eastAsia="Times New Roman" w:hAnsi="Calibri" w:cs="Calibri"/>
          <w:b/>
          <w:color w:val="0070C0"/>
          <w:sz w:val="22"/>
        </w:rPr>
        <w:instrText xml:space="preserve"> FORMTEXT </w:instrText>
      </w:r>
      <w:r w:rsidRPr="00382954">
        <w:rPr>
          <w:rFonts w:ascii="Calibri" w:eastAsia="Times New Roman" w:hAnsi="Calibri" w:cs="Calibri"/>
          <w:b/>
          <w:color w:val="0070C0"/>
          <w:sz w:val="22"/>
        </w:rPr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separate"/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end"/>
      </w:r>
      <w:r>
        <w:t xml:space="preserve">) = </w:t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82954">
        <w:rPr>
          <w:rFonts w:ascii="Calibri" w:eastAsia="Times New Roman" w:hAnsi="Calibri" w:cs="Calibri"/>
          <w:b/>
          <w:color w:val="0070C0"/>
          <w:sz w:val="22"/>
        </w:rPr>
        <w:instrText xml:space="preserve"> FORMTEXT </w:instrText>
      </w:r>
      <w:r w:rsidRPr="00382954">
        <w:rPr>
          <w:rFonts w:ascii="Calibri" w:eastAsia="Times New Roman" w:hAnsi="Calibri" w:cs="Calibri"/>
          <w:b/>
          <w:color w:val="0070C0"/>
          <w:sz w:val="22"/>
        </w:rPr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separate"/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end"/>
      </w:r>
    </w:p>
    <w:p w14:paraId="33F165A3" w14:textId="77777777" w:rsidR="00CD2CF7" w:rsidRDefault="00CD2CF7" w:rsidP="00CD2CF7">
      <w:proofErr w:type="gramStart"/>
      <w:r>
        <w:t>P(</w:t>
      </w:r>
      <w:proofErr w:type="gramEnd"/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82954">
        <w:rPr>
          <w:rFonts w:ascii="Calibri" w:eastAsia="Times New Roman" w:hAnsi="Calibri" w:cs="Calibri"/>
          <w:b/>
          <w:color w:val="0070C0"/>
          <w:sz w:val="22"/>
        </w:rPr>
        <w:instrText xml:space="preserve"> FORMTEXT </w:instrText>
      </w:r>
      <w:r w:rsidRPr="00382954">
        <w:rPr>
          <w:rFonts w:ascii="Calibri" w:eastAsia="Times New Roman" w:hAnsi="Calibri" w:cs="Calibri"/>
          <w:b/>
          <w:color w:val="0070C0"/>
          <w:sz w:val="22"/>
        </w:rPr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separate"/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end"/>
      </w:r>
      <w:r>
        <w:t xml:space="preserve">) = </w:t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82954">
        <w:rPr>
          <w:rFonts w:ascii="Calibri" w:eastAsia="Times New Roman" w:hAnsi="Calibri" w:cs="Calibri"/>
          <w:b/>
          <w:color w:val="0070C0"/>
          <w:sz w:val="22"/>
        </w:rPr>
        <w:instrText xml:space="preserve"> FORMTEXT </w:instrText>
      </w:r>
      <w:r w:rsidRPr="00382954">
        <w:rPr>
          <w:rFonts w:ascii="Calibri" w:eastAsia="Times New Roman" w:hAnsi="Calibri" w:cs="Calibri"/>
          <w:b/>
          <w:color w:val="0070C0"/>
          <w:sz w:val="22"/>
        </w:rPr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separate"/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noProof/>
          <w:color w:val="0070C0"/>
          <w:sz w:val="22"/>
        </w:rPr>
        <w:t> </w:t>
      </w:r>
      <w:r w:rsidRPr="00382954">
        <w:rPr>
          <w:rFonts w:ascii="Calibri" w:eastAsia="Times New Roman" w:hAnsi="Calibri" w:cs="Calibri"/>
          <w:b/>
          <w:color w:val="0070C0"/>
          <w:sz w:val="22"/>
        </w:rPr>
        <w:fldChar w:fldCharType="end"/>
      </w:r>
    </w:p>
    <w:p w14:paraId="4ED5005F" w14:textId="77777777" w:rsidR="00CD2CF7" w:rsidRDefault="00CD2CF7" w:rsidP="00CD2CF7">
      <w:pPr>
        <w:sectPr w:rsidR="00CD2CF7" w:rsidSect="00FC786B">
          <w:type w:val="continuous"/>
          <w:pgSz w:w="12240" w:h="15840"/>
          <w:pgMar w:top="1440" w:right="1800" w:bottom="1440" w:left="1800" w:header="720" w:footer="720" w:gutter="0"/>
          <w:cols w:num="2" w:space="720"/>
          <w:docGrid w:linePitch="360"/>
        </w:sectPr>
      </w:pPr>
    </w:p>
    <w:p w14:paraId="57310243" w14:textId="77777777" w:rsidR="008C78A6" w:rsidRDefault="008C78A6" w:rsidP="00CD2CF7">
      <w:pPr>
        <w:rPr>
          <w:i/>
        </w:rPr>
      </w:pPr>
    </w:p>
    <w:p w14:paraId="647DD616" w14:textId="3819F74C" w:rsidR="00CD2CF7" w:rsidRDefault="00CD2CF7" w:rsidP="00CD2CF7">
      <w:r w:rsidRPr="008C78A6">
        <w:rPr>
          <w:b/>
          <w:bCs/>
          <w:iCs/>
        </w:rPr>
        <w:t>Step 5:</w:t>
      </w:r>
      <w:r>
        <w:t xml:space="preserve"> Choose the x-intercepts and plot on a coordinate plane. Do not number the y-axis. </w:t>
      </w:r>
      <w:r w:rsidR="0061118E">
        <w:t>Draw</w:t>
      </w:r>
      <w:r>
        <w:t xml:space="preserve"> the points </w:t>
      </w:r>
      <w:r w:rsidR="00D57F0A">
        <w:t xml:space="preserve">using the Shapes tool </w:t>
      </w:r>
      <w:r>
        <w:t xml:space="preserve">below to mark the x intercepts. </w:t>
      </w:r>
    </w:p>
    <w:p w14:paraId="4A8AE495" w14:textId="37B5EC90" w:rsidR="00CD2CF7" w:rsidRDefault="00CD2CF7" w:rsidP="00CD2CF7">
      <w:r>
        <w:rPr>
          <w:noProof/>
          <w:lang w:eastAsia="zh-CN"/>
        </w:rPr>
        <w:drawing>
          <wp:inline distT="0" distB="0" distL="0" distR="0" wp14:anchorId="3E1926AB" wp14:editId="0D13E273">
            <wp:extent cx="5486400" cy="4371975"/>
            <wp:effectExtent l="0" t="0" r="0" b="9525"/>
            <wp:docPr id="2" name="Picture 2" descr="Empty graph with x and y axis. Graph size displayed from 6 to -6 on the x axi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37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6C38CA" w14:textId="77777777" w:rsidR="00CD2CF7" w:rsidRPr="009A4864" w:rsidRDefault="00CD2CF7" w:rsidP="00CD2CF7">
      <w:r w:rsidRPr="008C78A6">
        <w:rPr>
          <w:b/>
          <w:bCs/>
          <w:iCs/>
        </w:rPr>
        <w:lastRenderedPageBreak/>
        <w:t>Step 6:</w:t>
      </w:r>
      <w:r>
        <w:t xml:space="preserve"> </w:t>
      </w:r>
      <w:r w:rsidRPr="009A4864">
        <w:t>Find the relative maximum and/or the relative minimum between each x intercept.</w:t>
      </w:r>
    </w:p>
    <w:p w14:paraId="7CCB6C47" w14:textId="77777777" w:rsidR="00CD2CF7" w:rsidRPr="008C78A6" w:rsidRDefault="00CD2CF7" w:rsidP="008C78A6">
      <w:pPr>
        <w:pStyle w:val="ListParagraph"/>
        <w:numPr>
          <w:ilvl w:val="0"/>
          <w:numId w:val="6"/>
        </w:numPr>
        <w:rPr>
          <w:rFonts w:ascii="Calibri" w:eastAsia="Times New Roman" w:hAnsi="Calibri" w:cs="Calibri"/>
          <w:b/>
          <w:color w:val="0070C0"/>
          <w:sz w:val="22"/>
          <w:u w:val="single"/>
        </w:rPr>
      </w:pPr>
      <w:r>
        <w:t xml:space="preserve">Halfway between the first two points: </w:t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instrText xml:space="preserve"> FORMTEXT </w:instrTex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separate"/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end"/>
      </w:r>
    </w:p>
    <w:p w14:paraId="34F8D998" w14:textId="4450B6B4" w:rsidR="00CD2CF7" w:rsidRPr="00FE62BE" w:rsidRDefault="00CD2CF7" w:rsidP="008C78A6">
      <w:pPr>
        <w:pStyle w:val="ListParagraph"/>
        <w:numPr>
          <w:ilvl w:val="0"/>
          <w:numId w:val="6"/>
        </w:numPr>
      </w:pPr>
      <w:r>
        <w:t xml:space="preserve">Evaluate the polynomial at this point: </w:t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instrText xml:space="preserve"> FORMTEXT </w:instrTex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separate"/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end"/>
      </w:r>
      <w:r>
        <w:t>.</w:t>
      </w:r>
    </w:p>
    <w:p w14:paraId="49C05A1C" w14:textId="77777777" w:rsidR="00CD2CF7" w:rsidRPr="008C78A6" w:rsidRDefault="00CD2CF7" w:rsidP="008C78A6">
      <w:pPr>
        <w:pStyle w:val="ListParagraph"/>
        <w:numPr>
          <w:ilvl w:val="0"/>
          <w:numId w:val="6"/>
        </w:numPr>
        <w:rPr>
          <w:rFonts w:ascii="Calibri" w:eastAsia="Times New Roman" w:hAnsi="Calibri" w:cs="Calibri"/>
          <w:b/>
          <w:color w:val="0070C0"/>
          <w:sz w:val="22"/>
          <w:u w:val="single"/>
        </w:rPr>
      </w:pPr>
      <w:r>
        <w:t xml:space="preserve">Halfway between the second two points: </w:t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instrText xml:space="preserve"> FORMTEXT </w:instrTex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separate"/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end"/>
      </w:r>
    </w:p>
    <w:p w14:paraId="734DBF5B" w14:textId="77777777" w:rsidR="00CD2CF7" w:rsidRDefault="00CD2CF7" w:rsidP="008C78A6">
      <w:pPr>
        <w:pStyle w:val="ListParagraph"/>
        <w:numPr>
          <w:ilvl w:val="0"/>
          <w:numId w:val="6"/>
        </w:numPr>
      </w:pPr>
      <w:r>
        <w:t xml:space="preserve">Evaluate the polynomial at this point: </w:t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instrText xml:space="preserve"> FORMTEXT </w:instrTex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separate"/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8C78A6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end"/>
      </w:r>
      <w:r>
        <w:t>.</w:t>
      </w:r>
    </w:p>
    <w:p w14:paraId="25400AE9" w14:textId="2711F869" w:rsidR="00D57F0A" w:rsidRDefault="00CD2CF7" w:rsidP="00D57F0A">
      <w:r w:rsidRPr="008C78A6">
        <w:rPr>
          <w:b/>
          <w:bCs/>
          <w:iCs/>
        </w:rPr>
        <w:t>Step 7:</w:t>
      </w:r>
      <w:r>
        <w:t xml:space="preserve"> Sketch a rough graph. </w:t>
      </w:r>
      <w:r w:rsidR="00D57F0A" w:rsidRPr="00D57F0A">
        <w:t>Use the Shapes tool to draw the approximate curve Draw the points as needed using the Shapes tool and label them. Label the scale of the y axis.</w:t>
      </w:r>
    </w:p>
    <w:p w14:paraId="584D14FF" w14:textId="77777777" w:rsidR="00D57F0A" w:rsidRDefault="00D57F0A" w:rsidP="00D57F0A"/>
    <w:p w14:paraId="5BD18951" w14:textId="560E42ED" w:rsidR="00CD2CF7" w:rsidRDefault="00CD2CF7" w:rsidP="00CD2CF7"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91008" behindDoc="0" locked="0" layoutInCell="1" allowOverlap="1" wp14:anchorId="594E7189" wp14:editId="2CF9BD8B">
                <wp:simplePos x="0" y="0"/>
                <wp:positionH relativeFrom="column">
                  <wp:posOffset>548005</wp:posOffset>
                </wp:positionH>
                <wp:positionV relativeFrom="paragraph">
                  <wp:posOffset>170815</wp:posOffset>
                </wp:positionV>
                <wp:extent cx="2200011" cy="4418281"/>
                <wp:effectExtent l="0" t="0" r="0" b="1905"/>
                <wp:wrapNone/>
                <wp:docPr id="452" name="Group 452" descr="y equal on y axis. There are total 6 y=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200011" cy="4418281"/>
                          <a:chOff x="0" y="0"/>
                          <a:chExt cx="2200107" cy="4424807"/>
                        </a:xfrm>
                      </wpg:grpSpPr>
                      <wps:wsp>
                        <wps:cNvPr id="45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8627" y="1595887"/>
                            <a:ext cx="2191480" cy="3790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55AD883" w14:textId="77777777" w:rsidR="00FC786B" w:rsidRDefault="00FC786B" w:rsidP="00CD2CF7">
                              <w:pPr>
                                <w:jc w:val="right"/>
                              </w:pPr>
                              <w:r>
                                <w:t>y=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45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8626" y="793630"/>
                            <a:ext cx="2190845" cy="3790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6E629E5" w14:textId="77777777" w:rsidR="00FC786B" w:rsidRDefault="00FC786B" w:rsidP="00CD2CF7">
                              <w:pPr>
                                <w:jc w:val="right"/>
                              </w:pPr>
                              <w:r>
                                <w:t>y=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45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8626" y="0"/>
                            <a:ext cx="2190845" cy="3790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FB7ED94" w14:textId="77777777" w:rsidR="00FC786B" w:rsidRDefault="00FC786B" w:rsidP="00CD2CF7">
                              <w:pPr>
                                <w:jc w:val="right"/>
                              </w:pPr>
                              <w:r>
                                <w:t>y=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45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8626" y="4045789"/>
                            <a:ext cx="2190845" cy="3790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E60AAF1" w14:textId="77777777" w:rsidR="00FC786B" w:rsidRDefault="00FC786B" w:rsidP="00CD2CF7">
                              <w:pPr>
                                <w:jc w:val="right"/>
                              </w:pPr>
                              <w:r>
                                <w:t>y=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4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3251727"/>
                            <a:ext cx="2190845" cy="3790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4747854" w14:textId="77777777" w:rsidR="00FC786B" w:rsidRDefault="00FC786B" w:rsidP="00CD2CF7">
                              <w:pPr>
                                <w:jc w:val="right"/>
                              </w:pPr>
                              <w:r>
                                <w:t>y=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45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2458202"/>
                            <a:ext cx="2190845" cy="3790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8B879A4" w14:textId="77777777" w:rsidR="00FC786B" w:rsidRDefault="00FC786B" w:rsidP="00CD2CF7">
                              <w:pPr>
                                <w:jc w:val="right"/>
                              </w:pPr>
                              <w:r>
                                <w:t>y=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4E7189" id="Group 452" o:spid="_x0000_s1040" alt="y equal on y axis. There are total 6 y=" style="position:absolute;margin-left:43.15pt;margin-top:13.45pt;width:173.25pt;height:347.9pt;z-index:251691008" coordsize="22001,442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">
                <v:shape id="Text Box 2" o:spid="_x0000_s1041" type="#_x0000_t202" style="position:absolute;left:86;top:15958;width:21915;height:37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" filled="f" stroked="f">
                  <v:textbox style="mso-fit-shape-to-text:t">
                    <w:txbxContent>
                      <w:p w14:paraId="455AD883" w14:textId="77777777" w:rsidR="00FC786B" w:rsidRDefault="00FC786B" w:rsidP="00CD2CF7">
                        <w:pPr>
                          <w:jc w:val="right"/>
                        </w:pPr>
                        <w:r>
                          <w:t>y=</w:t>
                        </w:r>
                      </w:p>
                    </w:txbxContent>
                  </v:textbox>
                </v:shape>
                <v:shape id="Text Box 2" o:spid="_x0000_s1042" type="#_x0000_t202" style="position:absolute;left:86;top:7936;width:21908;height:37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" filled="f" stroked="f">
                  <v:textbox style="mso-fit-shape-to-text:t">
                    <w:txbxContent>
                      <w:p w14:paraId="76E629E5" w14:textId="77777777" w:rsidR="00FC786B" w:rsidRDefault="00FC786B" w:rsidP="00CD2CF7">
                        <w:pPr>
                          <w:jc w:val="right"/>
                        </w:pPr>
                        <w:r>
                          <w:t>y=</w:t>
                        </w:r>
                      </w:p>
                    </w:txbxContent>
                  </v:textbox>
                </v:shape>
                <v:shape id="Text Box 2" o:spid="_x0000_s1043" type="#_x0000_t202" style="position:absolute;left:86;width:21908;height:37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" filled="f" stroked="f">
                  <v:textbox style="mso-fit-shape-to-text:t">
                    <w:txbxContent>
                      <w:p w14:paraId="5FB7ED94" w14:textId="77777777" w:rsidR="00FC786B" w:rsidRDefault="00FC786B" w:rsidP="00CD2CF7">
                        <w:pPr>
                          <w:jc w:val="right"/>
                        </w:pPr>
                        <w:r>
                          <w:t>y=</w:t>
                        </w:r>
                      </w:p>
                    </w:txbxContent>
                  </v:textbox>
                </v:shape>
                <v:shape id="Text Box 2" o:spid="_x0000_s1044" type="#_x0000_t202" style="position:absolute;left:86;top:40457;width:21908;height:37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" filled="f" stroked="f">
                  <v:textbox style="mso-fit-shape-to-text:t">
                    <w:txbxContent>
                      <w:p w14:paraId="6E60AAF1" w14:textId="77777777" w:rsidR="00FC786B" w:rsidRDefault="00FC786B" w:rsidP="00CD2CF7">
                        <w:pPr>
                          <w:jc w:val="right"/>
                        </w:pPr>
                        <w:r>
                          <w:t>y=</w:t>
                        </w:r>
                      </w:p>
                    </w:txbxContent>
                  </v:textbox>
                </v:shape>
                <v:shape id="Text Box 2" o:spid="_x0000_s1045" type="#_x0000_t202" style="position:absolute;top:32517;width:21908;height:37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" filled="f" stroked="f">
                  <v:textbox style="mso-fit-shape-to-text:t">
                    <w:txbxContent>
                      <w:p w14:paraId="24747854" w14:textId="77777777" w:rsidR="00FC786B" w:rsidRDefault="00FC786B" w:rsidP="00CD2CF7">
                        <w:pPr>
                          <w:jc w:val="right"/>
                        </w:pPr>
                        <w:r>
                          <w:t>y=</w:t>
                        </w:r>
                      </w:p>
                    </w:txbxContent>
                  </v:textbox>
                </v:shape>
                <v:shape id="Text Box 2" o:spid="_x0000_s1046" type="#_x0000_t202" style="position:absolute;top:24582;width:21908;height:37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" filled="f" stroked="f">
                  <v:textbox style="mso-fit-shape-to-text:t">
                    <w:txbxContent>
                      <w:p w14:paraId="58B879A4" w14:textId="77777777" w:rsidR="00FC786B" w:rsidRDefault="00FC786B" w:rsidP="00CD2CF7">
                        <w:pPr>
                          <w:jc w:val="right"/>
                        </w:pPr>
                        <w:r>
                          <w:t>y=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lang w:eastAsia="zh-CN"/>
        </w:rPr>
        <w:drawing>
          <wp:anchor distT="0" distB="0" distL="114300" distR="114300" simplePos="0" relativeHeight="251692032" behindDoc="1" locked="0" layoutInCell="1" allowOverlap="1" wp14:anchorId="43E46EDE" wp14:editId="3D095F4F">
            <wp:simplePos x="0" y="0"/>
            <wp:positionH relativeFrom="column">
              <wp:posOffset>0</wp:posOffset>
            </wp:positionH>
            <wp:positionV relativeFrom="paragraph">
              <wp:posOffset>1905</wp:posOffset>
            </wp:positionV>
            <wp:extent cx="5486400" cy="4371975"/>
            <wp:effectExtent l="0" t="0" r="0" b="9525"/>
            <wp:wrapNone/>
            <wp:docPr id="1" name="Picture 1" descr="Empty graph with x and y axis. Graph size displayed from 6 to -6 on the x axi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37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2A4EF1" w14:textId="7E237360" w:rsidR="008C78A6" w:rsidRDefault="008C78A6" w:rsidP="00CD2CF7"/>
    <w:p w14:paraId="310E2595" w14:textId="06C49AC7" w:rsidR="008C78A6" w:rsidRDefault="008C78A6" w:rsidP="00CD2CF7"/>
    <w:p w14:paraId="3F726902" w14:textId="23334BB8" w:rsidR="008C78A6" w:rsidRDefault="008C78A6" w:rsidP="00CD2CF7"/>
    <w:p w14:paraId="01EC8B18" w14:textId="6AA0C280" w:rsidR="008C78A6" w:rsidRDefault="008C78A6" w:rsidP="00CD2CF7"/>
    <w:p w14:paraId="34529DD7" w14:textId="607E1CD1" w:rsidR="008C78A6" w:rsidRDefault="008C78A6" w:rsidP="00CD2CF7"/>
    <w:p w14:paraId="6124645A" w14:textId="4C2AB626" w:rsidR="008C78A6" w:rsidRDefault="008C78A6" w:rsidP="00CD2CF7"/>
    <w:p w14:paraId="1D9AA766" w14:textId="5114B47E" w:rsidR="008C78A6" w:rsidRDefault="008C78A6" w:rsidP="00CD2CF7"/>
    <w:p w14:paraId="225D27B5" w14:textId="6AC90DBD" w:rsidR="008C78A6" w:rsidRDefault="008C78A6" w:rsidP="00CD2CF7"/>
    <w:p w14:paraId="3E20F456" w14:textId="114A57A5" w:rsidR="008C78A6" w:rsidRDefault="008C78A6" w:rsidP="00CD2CF7"/>
    <w:p w14:paraId="6C110498" w14:textId="63EA2923" w:rsidR="008C78A6" w:rsidRDefault="008C78A6" w:rsidP="00CD2CF7"/>
    <w:p w14:paraId="29390F8A" w14:textId="0D15E339" w:rsidR="008C78A6" w:rsidRDefault="008C78A6" w:rsidP="00CD2CF7"/>
    <w:p w14:paraId="1BBABD21" w14:textId="65F65009" w:rsidR="008C78A6" w:rsidRDefault="008C78A6" w:rsidP="00CD2CF7"/>
    <w:p w14:paraId="35695A30" w14:textId="25B5B303" w:rsidR="008C78A6" w:rsidRDefault="008C78A6" w:rsidP="00CD2CF7"/>
    <w:p w14:paraId="46A1502F" w14:textId="358DE99A" w:rsidR="008C78A6" w:rsidRDefault="008C78A6" w:rsidP="00CD2CF7"/>
    <w:p w14:paraId="20477A36" w14:textId="7128251C" w:rsidR="008C78A6" w:rsidRDefault="008C78A6" w:rsidP="00CD2CF7"/>
    <w:p w14:paraId="2C24858E" w14:textId="10245F19" w:rsidR="008C78A6" w:rsidRDefault="008C78A6" w:rsidP="00CD2CF7"/>
    <w:p w14:paraId="5E60F2A2" w14:textId="77777777" w:rsidR="008C78A6" w:rsidRDefault="008C78A6" w:rsidP="00CD2CF7"/>
    <w:p w14:paraId="2CD4F4AC" w14:textId="5A472AD7" w:rsidR="00CD2CF7" w:rsidRDefault="00CD2CF7" w:rsidP="00CD2CF7">
      <w:pPr>
        <w:pStyle w:val="ListParagraph"/>
        <w:numPr>
          <w:ilvl w:val="0"/>
          <w:numId w:val="5"/>
        </w:numPr>
      </w:pPr>
      <w:r>
        <w:t>Graph the polynomial</w:t>
      </w:r>
      <w:r w:rsidR="00447BF5">
        <w:t xml:space="preserve">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3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w:rPr>
            <w:rFonts w:ascii="Cambria Math" w:hAnsi="Cambria Math"/>
          </w:rPr>
          <m:t>-6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2x+1</m:t>
        </m:r>
      </m:oMath>
      <w:r>
        <w:t xml:space="preserve"> using a graphing utility and appr</w:t>
      </w:r>
      <w:r w:rsidR="008C78A6">
        <w:t>ox</w:t>
      </w:r>
      <w:r>
        <w:t>imate the roots.</w:t>
      </w:r>
    </w:p>
    <w:p w14:paraId="2B47552E" w14:textId="20773ABF" w:rsidR="00CD2CF7" w:rsidRDefault="00CD2CF7" w:rsidP="00CD2CF7">
      <w:r>
        <w:t>The approximate roots are: {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instrText xml:space="preserve"> FORMTEXT </w:instrTex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separate"/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end"/>
      </w:r>
      <w:r>
        <w:t xml:space="preserve">, 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instrText xml:space="preserve"> FORMTEXT </w:instrTex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separate"/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end"/>
      </w:r>
      <w:r>
        <w:t xml:space="preserve">, 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instrText xml:space="preserve"> FORMTEXT </w:instrTex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separate"/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noProof/>
          <w:color w:val="0070C0"/>
          <w:sz w:val="22"/>
          <w:u w:val="single"/>
        </w:rPr>
        <w:t> </w:t>
      </w:r>
      <w:r w:rsidRPr="00B47FDE">
        <w:rPr>
          <w:rFonts w:ascii="Calibri" w:eastAsia="Times New Roman" w:hAnsi="Calibri" w:cs="Calibri"/>
          <w:b/>
          <w:color w:val="0070C0"/>
          <w:sz w:val="22"/>
          <w:u w:val="single"/>
        </w:rPr>
        <w:fldChar w:fldCharType="end"/>
      </w:r>
      <w:r>
        <w:t>}</w:t>
      </w:r>
    </w:p>
    <w:p w14:paraId="6C1D05BC" w14:textId="27988F26" w:rsidR="003A4430" w:rsidRPr="003A4430" w:rsidRDefault="00CD2CF7" w:rsidP="00CD2CF7">
      <w:pPr>
        <w:rPr>
          <w:rStyle w:val="Strong"/>
        </w:rPr>
      </w:pPr>
      <w:r>
        <w:t>Graph: Insert a screenshot</w:t>
      </w:r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B967EF" w14:textId="77777777" w:rsidR="00C73948" w:rsidRDefault="00C73948" w:rsidP="008C78A6">
      <w:pPr>
        <w:spacing w:after="0" w:line="240" w:lineRule="auto"/>
      </w:pPr>
      <w:r>
        <w:separator/>
      </w:r>
    </w:p>
  </w:endnote>
  <w:endnote w:type="continuationSeparator" w:id="0">
    <w:p w14:paraId="2BE8F2B2" w14:textId="77777777" w:rsidR="00C73948" w:rsidRDefault="00C73948" w:rsidP="008C78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C5ED90" w14:textId="68563BE1" w:rsidR="008C78A6" w:rsidRDefault="008C78A6">
    <w:pPr>
      <w:pStyle w:val="Footer"/>
    </w:pPr>
    <w:bookmarkStart w:id="0" w:name="_Hlk62827033"/>
    <w:bookmarkStart w:id="1" w:name="_Hlk62827034"/>
    <w:r>
      <w:rPr>
        <w:rFonts w:cs="Times New Roman"/>
      </w:rPr>
      <w:t>©</w:t>
    </w:r>
    <w:r>
      <w:t xml:space="preserve"> ACCESS Virtual Learning 202</w:t>
    </w:r>
    <w:bookmarkEnd w:id="0"/>
    <w:bookmarkEnd w:id="1"/>
    <w: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CC4D60" w14:textId="77777777" w:rsidR="00C73948" w:rsidRDefault="00C73948" w:rsidP="008C78A6">
      <w:pPr>
        <w:spacing w:after="0" w:line="240" w:lineRule="auto"/>
      </w:pPr>
      <w:r>
        <w:separator/>
      </w:r>
    </w:p>
  </w:footnote>
  <w:footnote w:type="continuationSeparator" w:id="0">
    <w:p w14:paraId="3B4CFB97" w14:textId="77777777" w:rsidR="00C73948" w:rsidRDefault="00C73948" w:rsidP="008C78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A497E"/>
    <w:multiLevelType w:val="hybridMultilevel"/>
    <w:tmpl w:val="55D2F4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5B6D2C"/>
    <w:multiLevelType w:val="hybridMultilevel"/>
    <w:tmpl w:val="1D7C8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E25AC8"/>
    <w:multiLevelType w:val="hybridMultilevel"/>
    <w:tmpl w:val="E6120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42C711C5"/>
    <w:multiLevelType w:val="hybridMultilevel"/>
    <w:tmpl w:val="DC5C2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EA539D"/>
    <w:multiLevelType w:val="hybridMultilevel"/>
    <w:tmpl w:val="0C0464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77D6514"/>
    <w:multiLevelType w:val="hybridMultilevel"/>
    <w:tmpl w:val="EBCC7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6"/>
  </w:num>
  <w:num w:numId="6">
    <w:abstractNumId w:val="7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NLMwNTI1MjMwMDRV0lEKTi0uzszPAykwrgUA7hcqcCwAAAA="/>
  </w:docVars>
  <w:rsids>
    <w:rsidRoot w:val="000B05A8"/>
    <w:rsid w:val="000B05A8"/>
    <w:rsid w:val="001C26EC"/>
    <w:rsid w:val="00210240"/>
    <w:rsid w:val="002C2B59"/>
    <w:rsid w:val="003A4430"/>
    <w:rsid w:val="00413353"/>
    <w:rsid w:val="00444F34"/>
    <w:rsid w:val="00447BF5"/>
    <w:rsid w:val="005033C6"/>
    <w:rsid w:val="00525A3A"/>
    <w:rsid w:val="005954B6"/>
    <w:rsid w:val="0061118E"/>
    <w:rsid w:val="0063711B"/>
    <w:rsid w:val="00644BDA"/>
    <w:rsid w:val="006E2340"/>
    <w:rsid w:val="006F0351"/>
    <w:rsid w:val="00706FCA"/>
    <w:rsid w:val="007A1BE9"/>
    <w:rsid w:val="007F7992"/>
    <w:rsid w:val="008247BC"/>
    <w:rsid w:val="008A5BB1"/>
    <w:rsid w:val="008C78A6"/>
    <w:rsid w:val="00997DD3"/>
    <w:rsid w:val="009D5192"/>
    <w:rsid w:val="00A27B1D"/>
    <w:rsid w:val="00A7700C"/>
    <w:rsid w:val="00B416B9"/>
    <w:rsid w:val="00B83431"/>
    <w:rsid w:val="00BB60CD"/>
    <w:rsid w:val="00BF06C8"/>
    <w:rsid w:val="00C73948"/>
    <w:rsid w:val="00CB7383"/>
    <w:rsid w:val="00CD1BBF"/>
    <w:rsid w:val="00CD2CF7"/>
    <w:rsid w:val="00CF4174"/>
    <w:rsid w:val="00D376DE"/>
    <w:rsid w:val="00D57F0A"/>
    <w:rsid w:val="00D73322"/>
    <w:rsid w:val="00E90B05"/>
    <w:rsid w:val="00FB7F8F"/>
    <w:rsid w:val="00FC786B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06C51"/>
  <w15:docId w15:val="{537EF5E9-FE3B-451E-BB7A-A2758B85C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8C78A6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C78A6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78A6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A82F35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8C78A6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3F871C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8C78A6"/>
    <w:rPr>
      <w:rFonts w:asciiTheme="majorHAnsi" w:eastAsiaTheme="majorEastAsia" w:hAnsiTheme="majorHAnsi" w:cstheme="majorBidi"/>
      <w:b/>
      <w:color w:val="3F871C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8C78A6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8C78A6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8C78A6"/>
    <w:rPr>
      <w:rFonts w:ascii="Times New Roman" w:hAnsi="Times New Roman"/>
      <w:b/>
      <w:i w:val="0"/>
      <w:iCs/>
      <w:color w:val="7535A7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C78A6"/>
    <w:rPr>
      <w:rFonts w:asciiTheme="majorHAnsi" w:eastAsiaTheme="majorEastAsia" w:hAnsiTheme="majorHAnsi" w:cstheme="majorBidi"/>
      <w:b/>
      <w:bCs/>
      <w:color w:val="A82F35"/>
      <w:sz w:val="28"/>
      <w:szCs w:val="26"/>
    </w:rPr>
  </w:style>
  <w:style w:type="paragraph" w:styleId="ListParagraph">
    <w:name w:val="List Paragraph"/>
    <w:basedOn w:val="Normal"/>
    <w:uiPriority w:val="34"/>
    <w:qFormat/>
    <w:rsid w:val="008C78A6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8C78A6"/>
    <w:rPr>
      <w:rFonts w:ascii="Times New Roman" w:hAnsi="Times New Roman"/>
      <w:b/>
      <w:bCs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2C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2CF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447BF5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8C78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78A6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8C78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78A6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math_theme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7535A7"/>
      </a:accent2>
      <a:accent3>
        <a:srgbClr val="2E4DA6"/>
      </a:accent3>
      <a:accent4>
        <a:srgbClr val="A82F35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7</Pages>
  <Words>947</Words>
  <Characters>4788</Characters>
  <Application>Microsoft Office Word</Application>
  <DocSecurity>0</DocSecurity>
  <Lines>129</Lines>
  <Paragraphs>1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.07 Graphing and Approximating</dc:title>
  <dc:creator>Walker, Rachel</dc:creator>
  <cp:lastModifiedBy>Denise Kloster</cp:lastModifiedBy>
  <cp:revision>9</cp:revision>
  <dcterms:created xsi:type="dcterms:W3CDTF">2017-06-01T17:59:00Z</dcterms:created>
  <dcterms:modified xsi:type="dcterms:W3CDTF">2021-03-17T18:54:00Z</dcterms:modified>
</cp:coreProperties>
</file>